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E04A7B" w14:textId="77777777" w:rsidR="00A41C14" w:rsidRPr="006F3A9B" w:rsidRDefault="00A41C14" w:rsidP="00A41C14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D9639F6" w14:textId="77777777" w:rsidR="00A41C14" w:rsidRPr="006F3A9B" w:rsidRDefault="00A41C14" w:rsidP="00A41C1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1C363E43" w:rsidR="0093639A" w:rsidRPr="00A41C14" w:rsidRDefault="00A41C14" w:rsidP="0093639A">
      <w:pPr>
        <w:jc w:val="center"/>
        <w:rPr>
          <w:i/>
          <w:sz w:val="28"/>
          <w:szCs w:val="28"/>
        </w:rPr>
      </w:pPr>
      <w:r w:rsidRPr="00A41C14">
        <w:rPr>
          <w:sz w:val="28"/>
          <w:szCs w:val="28"/>
        </w:rPr>
        <w:t xml:space="preserve">License: </w:t>
      </w:r>
      <w:r w:rsidR="0087411E" w:rsidRPr="00A41C14">
        <w:rPr>
          <w:i/>
          <w:sz w:val="28"/>
          <w:szCs w:val="28"/>
        </w:rPr>
        <w:t>Math</w:t>
      </w:r>
      <w:r w:rsidRPr="00A41C14">
        <w:rPr>
          <w:i/>
          <w:sz w:val="28"/>
          <w:szCs w:val="28"/>
        </w:rPr>
        <w:t xml:space="preserve"> Education (</w:t>
      </w:r>
      <w:r w:rsidR="0087411E" w:rsidRPr="00A41C14">
        <w:rPr>
          <w:i/>
          <w:sz w:val="28"/>
          <w:szCs w:val="28"/>
        </w:rPr>
        <w:t>5-12</w:t>
      </w:r>
      <w:r w:rsidRPr="00A41C14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5F7D4525" w14:textId="39C9FD92" w:rsidR="00E54D7F" w:rsidRPr="00551871" w:rsidRDefault="0093639A" w:rsidP="00A41C14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551871">
        <w:rPr>
          <w:bCs/>
        </w:rPr>
        <w:tab/>
      </w:r>
      <w:r w:rsidRPr="00E54D7F">
        <w:rPr>
          <w:b/>
        </w:rPr>
        <w:t>ID Number:</w:t>
      </w:r>
      <w:r w:rsidRPr="00551871">
        <w:rPr>
          <w:bCs/>
        </w:rPr>
        <w:tab/>
        <w:t xml:space="preserve">  </w:t>
      </w:r>
    </w:p>
    <w:p w14:paraId="7496CAF6" w14:textId="77777777" w:rsidR="00A41C14" w:rsidRPr="00DA71D8" w:rsidRDefault="00A41C14" w:rsidP="00A41C14">
      <w:pPr>
        <w:rPr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D7C00" w14:paraId="27DD1365" w14:textId="77777777" w:rsidTr="00F87B54">
        <w:trPr>
          <w:trHeight w:val="95"/>
        </w:trPr>
        <w:tc>
          <w:tcPr>
            <w:tcW w:w="11088" w:type="dxa"/>
            <w:gridSpan w:val="5"/>
          </w:tcPr>
          <w:p w14:paraId="1F41516A" w14:textId="77777777" w:rsidR="00ED7C00" w:rsidRDefault="00ED7C00" w:rsidP="00910C7F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A40C19" w14:paraId="410F603E" w14:textId="77777777" w:rsidTr="00F87B54">
        <w:trPr>
          <w:trHeight w:val="95"/>
        </w:trPr>
        <w:tc>
          <w:tcPr>
            <w:tcW w:w="5688" w:type="dxa"/>
            <w:vMerge w:val="restart"/>
            <w:vAlign w:val="bottom"/>
          </w:tcPr>
          <w:p w14:paraId="673DD2E5" w14:textId="44C3C494" w:rsidR="00A40C19" w:rsidRPr="000349B8" w:rsidRDefault="00A40C19" w:rsidP="00B44ABC">
            <w:pPr>
              <w:rPr>
                <w:i/>
                <w:sz w:val="20"/>
                <w:szCs w:val="20"/>
              </w:rPr>
            </w:pPr>
            <w:bookmarkStart w:id="0" w:name="_Hlk11231587"/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9D086CA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FCFC6ED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40C19" w14:paraId="72ABDC8A" w14:textId="77777777" w:rsidTr="00F87B54">
        <w:trPr>
          <w:trHeight w:val="95"/>
        </w:trPr>
        <w:tc>
          <w:tcPr>
            <w:tcW w:w="5688" w:type="dxa"/>
            <w:vMerge/>
          </w:tcPr>
          <w:p w14:paraId="05EC04D1" w14:textId="77777777" w:rsidR="00A40C19" w:rsidRPr="000349B8" w:rsidRDefault="00A40C19" w:rsidP="00A40C19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A8174AE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3661E3C" w14:textId="77777777" w:rsidR="00A40C19" w:rsidRPr="002F291B" w:rsidRDefault="00A40C19" w:rsidP="00A40C19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FA2DAA2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5AA55D7" w14:textId="77777777" w:rsidR="00A40C19" w:rsidRPr="00FF2306" w:rsidRDefault="00A40C19" w:rsidP="00A40C19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A40C19" w14:paraId="018349A7" w14:textId="77777777" w:rsidTr="00F87B54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6388641" w14:textId="77777777" w:rsidR="00A40C19" w:rsidRPr="001532BA" w:rsidRDefault="00A40C19" w:rsidP="00A40C19">
            <w:pPr>
              <w:rPr>
                <w:b/>
                <w:i/>
                <w:sz w:val="16"/>
                <w:szCs w:val="16"/>
              </w:rPr>
            </w:pPr>
          </w:p>
        </w:tc>
      </w:tr>
      <w:tr w:rsidR="003B1F35" w14:paraId="2624A049" w14:textId="77777777" w:rsidTr="00F87B54">
        <w:trPr>
          <w:trHeight w:val="460"/>
        </w:trPr>
        <w:tc>
          <w:tcPr>
            <w:tcW w:w="5688" w:type="dxa"/>
          </w:tcPr>
          <w:p w14:paraId="7CBE3A31" w14:textId="77777777" w:rsidR="003B1F35" w:rsidRDefault="003B1F35" w:rsidP="003B1F35">
            <w:r w:rsidRPr="002B3E11">
              <w:t>ED 3100 Intro. to the Foundations of Education (3 cr.)</w:t>
            </w:r>
          </w:p>
          <w:p w14:paraId="24AD3D92" w14:textId="28CB5ED7" w:rsidR="003B1F35" w:rsidRPr="0038151E" w:rsidRDefault="003B1F35" w:rsidP="003B1F3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51FE2D5" w14:textId="77777777" w:rsidR="003B1F35" w:rsidRPr="0038151E" w:rsidRDefault="003B1F35" w:rsidP="003B1F35"/>
        </w:tc>
        <w:tc>
          <w:tcPr>
            <w:tcW w:w="810" w:type="dxa"/>
          </w:tcPr>
          <w:p w14:paraId="534DCDB9" w14:textId="77777777" w:rsidR="003B1F35" w:rsidRPr="0038151E" w:rsidRDefault="003B1F35" w:rsidP="003B1F35"/>
        </w:tc>
        <w:tc>
          <w:tcPr>
            <w:tcW w:w="1800" w:type="dxa"/>
          </w:tcPr>
          <w:p w14:paraId="6ADA0736" w14:textId="77777777" w:rsidR="003B1F35" w:rsidRPr="0038151E" w:rsidRDefault="003B1F35" w:rsidP="003B1F35"/>
        </w:tc>
        <w:tc>
          <w:tcPr>
            <w:tcW w:w="1710" w:type="dxa"/>
          </w:tcPr>
          <w:p w14:paraId="49539269" w14:textId="77777777" w:rsidR="003B1F35" w:rsidRPr="0038151E" w:rsidRDefault="003B1F35" w:rsidP="003B1F35"/>
        </w:tc>
      </w:tr>
      <w:tr w:rsidR="003B1F35" w14:paraId="01A54859" w14:textId="77777777" w:rsidTr="00F87B54">
        <w:trPr>
          <w:trHeight w:val="444"/>
        </w:trPr>
        <w:tc>
          <w:tcPr>
            <w:tcW w:w="5688" w:type="dxa"/>
          </w:tcPr>
          <w:p w14:paraId="6625D7B3" w14:textId="7796A2B0" w:rsidR="003B1F35" w:rsidRPr="0038151E" w:rsidRDefault="003B1F35" w:rsidP="003B1F35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54D0DD4B" w14:textId="77777777" w:rsidR="003B1F35" w:rsidRPr="0038151E" w:rsidRDefault="003B1F35" w:rsidP="003B1F35"/>
        </w:tc>
        <w:tc>
          <w:tcPr>
            <w:tcW w:w="810" w:type="dxa"/>
          </w:tcPr>
          <w:p w14:paraId="6BC67C55" w14:textId="77777777" w:rsidR="003B1F35" w:rsidRPr="0038151E" w:rsidRDefault="003B1F35" w:rsidP="003B1F35"/>
        </w:tc>
        <w:tc>
          <w:tcPr>
            <w:tcW w:w="1800" w:type="dxa"/>
          </w:tcPr>
          <w:p w14:paraId="389CACE9" w14:textId="77777777" w:rsidR="003B1F35" w:rsidRPr="0038151E" w:rsidRDefault="003B1F35" w:rsidP="003B1F35"/>
        </w:tc>
        <w:tc>
          <w:tcPr>
            <w:tcW w:w="1710" w:type="dxa"/>
          </w:tcPr>
          <w:p w14:paraId="6DA22D00" w14:textId="77777777" w:rsidR="003B1F35" w:rsidRPr="0038151E" w:rsidRDefault="003B1F35" w:rsidP="003B1F35"/>
        </w:tc>
      </w:tr>
      <w:tr w:rsidR="003B1F35" w14:paraId="51A57047" w14:textId="77777777" w:rsidTr="00F87B54">
        <w:trPr>
          <w:trHeight w:val="444"/>
        </w:trPr>
        <w:tc>
          <w:tcPr>
            <w:tcW w:w="5688" w:type="dxa"/>
          </w:tcPr>
          <w:p w14:paraId="3CD52ED0" w14:textId="49A78704" w:rsidR="003B1F35" w:rsidRPr="0038151E" w:rsidRDefault="003B1F35" w:rsidP="003B1F35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5971A90B" w14:textId="77777777" w:rsidR="003B1F35" w:rsidRPr="0038151E" w:rsidRDefault="003B1F35" w:rsidP="003B1F35"/>
        </w:tc>
        <w:tc>
          <w:tcPr>
            <w:tcW w:w="810" w:type="dxa"/>
          </w:tcPr>
          <w:p w14:paraId="786EFB3C" w14:textId="77777777" w:rsidR="003B1F35" w:rsidRPr="0038151E" w:rsidRDefault="003B1F35" w:rsidP="003B1F35"/>
        </w:tc>
        <w:tc>
          <w:tcPr>
            <w:tcW w:w="1800" w:type="dxa"/>
          </w:tcPr>
          <w:p w14:paraId="54A930BF" w14:textId="77777777" w:rsidR="003B1F35" w:rsidRPr="0038151E" w:rsidRDefault="003B1F35" w:rsidP="003B1F35"/>
        </w:tc>
        <w:tc>
          <w:tcPr>
            <w:tcW w:w="1710" w:type="dxa"/>
          </w:tcPr>
          <w:p w14:paraId="79BFE447" w14:textId="77777777" w:rsidR="003B1F35" w:rsidRPr="0038151E" w:rsidRDefault="003B1F35" w:rsidP="003B1F35"/>
        </w:tc>
      </w:tr>
      <w:tr w:rsidR="003B1F35" w14:paraId="1C9CA03E" w14:textId="77777777" w:rsidTr="00F87B54">
        <w:trPr>
          <w:trHeight w:val="206"/>
        </w:trPr>
        <w:tc>
          <w:tcPr>
            <w:tcW w:w="5688" w:type="dxa"/>
          </w:tcPr>
          <w:p w14:paraId="28554B09" w14:textId="77777777" w:rsidR="003B1F35" w:rsidRDefault="003B1F35" w:rsidP="003B1F35">
            <w:r w:rsidRPr="002B3E11">
              <w:t>ED 3350 Pedagogy: Planning for Instruction (3 credits)</w:t>
            </w:r>
          </w:p>
          <w:p w14:paraId="52D130A1" w14:textId="6B2C5974" w:rsidR="003B1F35" w:rsidRPr="0038151E" w:rsidRDefault="003B1F35" w:rsidP="003B1F35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E436C5A" w14:textId="77777777" w:rsidR="003B1F35" w:rsidRPr="0038151E" w:rsidRDefault="003B1F35" w:rsidP="003B1F35"/>
        </w:tc>
        <w:tc>
          <w:tcPr>
            <w:tcW w:w="810" w:type="dxa"/>
          </w:tcPr>
          <w:p w14:paraId="3BA086B2" w14:textId="77777777" w:rsidR="003B1F35" w:rsidRPr="0038151E" w:rsidRDefault="003B1F35" w:rsidP="003B1F35"/>
        </w:tc>
        <w:tc>
          <w:tcPr>
            <w:tcW w:w="1800" w:type="dxa"/>
          </w:tcPr>
          <w:p w14:paraId="185C37E1" w14:textId="77777777" w:rsidR="003B1F35" w:rsidRPr="0038151E" w:rsidRDefault="003B1F35" w:rsidP="003B1F35"/>
        </w:tc>
        <w:tc>
          <w:tcPr>
            <w:tcW w:w="1710" w:type="dxa"/>
          </w:tcPr>
          <w:p w14:paraId="24D864B8" w14:textId="77777777" w:rsidR="003B1F35" w:rsidRPr="0038151E" w:rsidRDefault="003B1F35" w:rsidP="003B1F35"/>
        </w:tc>
      </w:tr>
      <w:tr w:rsidR="003B1F35" w14:paraId="34820675" w14:textId="77777777" w:rsidTr="00F87B54">
        <w:trPr>
          <w:trHeight w:val="444"/>
        </w:trPr>
        <w:tc>
          <w:tcPr>
            <w:tcW w:w="5688" w:type="dxa"/>
          </w:tcPr>
          <w:p w14:paraId="3FBC233F" w14:textId="425EBAE8" w:rsidR="003B1F35" w:rsidRPr="0038151E" w:rsidRDefault="003B1F35" w:rsidP="003B1F35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2FA0EE9F" w14:textId="77777777" w:rsidR="003B1F35" w:rsidRPr="0038151E" w:rsidRDefault="003B1F35" w:rsidP="003B1F35"/>
        </w:tc>
        <w:tc>
          <w:tcPr>
            <w:tcW w:w="810" w:type="dxa"/>
          </w:tcPr>
          <w:p w14:paraId="4BEF0F38" w14:textId="77777777" w:rsidR="003B1F35" w:rsidRPr="0038151E" w:rsidRDefault="003B1F35" w:rsidP="003B1F35"/>
        </w:tc>
        <w:tc>
          <w:tcPr>
            <w:tcW w:w="1800" w:type="dxa"/>
          </w:tcPr>
          <w:p w14:paraId="2D27BFCC" w14:textId="77777777" w:rsidR="003B1F35" w:rsidRPr="0038151E" w:rsidRDefault="003B1F35" w:rsidP="003B1F35"/>
        </w:tc>
        <w:tc>
          <w:tcPr>
            <w:tcW w:w="1710" w:type="dxa"/>
          </w:tcPr>
          <w:p w14:paraId="68F5B086" w14:textId="77777777" w:rsidR="003B1F35" w:rsidRPr="0038151E" w:rsidRDefault="003B1F35" w:rsidP="003B1F35"/>
        </w:tc>
      </w:tr>
      <w:tr w:rsidR="003B1F35" w14:paraId="7C039ECB" w14:textId="77777777" w:rsidTr="00F87B54">
        <w:trPr>
          <w:trHeight w:val="444"/>
        </w:trPr>
        <w:tc>
          <w:tcPr>
            <w:tcW w:w="5688" w:type="dxa"/>
          </w:tcPr>
          <w:p w14:paraId="59763797" w14:textId="370D34E9" w:rsidR="003B1F35" w:rsidRPr="0038151E" w:rsidRDefault="003B1F35" w:rsidP="003B1F35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273F8FD9" w14:textId="77777777" w:rsidR="003B1F35" w:rsidRPr="0038151E" w:rsidRDefault="003B1F35" w:rsidP="003B1F35"/>
        </w:tc>
        <w:tc>
          <w:tcPr>
            <w:tcW w:w="810" w:type="dxa"/>
          </w:tcPr>
          <w:p w14:paraId="4C7E3233" w14:textId="77777777" w:rsidR="003B1F35" w:rsidRPr="0038151E" w:rsidRDefault="003B1F35" w:rsidP="003B1F35"/>
        </w:tc>
        <w:tc>
          <w:tcPr>
            <w:tcW w:w="1800" w:type="dxa"/>
          </w:tcPr>
          <w:p w14:paraId="2058BB7A" w14:textId="77777777" w:rsidR="003B1F35" w:rsidRPr="0038151E" w:rsidRDefault="003B1F35" w:rsidP="003B1F35"/>
        </w:tc>
        <w:tc>
          <w:tcPr>
            <w:tcW w:w="1710" w:type="dxa"/>
          </w:tcPr>
          <w:p w14:paraId="071CEED9" w14:textId="77777777" w:rsidR="003B1F35" w:rsidRPr="0038151E" w:rsidRDefault="003B1F35" w:rsidP="003B1F35"/>
        </w:tc>
      </w:tr>
      <w:tr w:rsidR="001D4558" w14:paraId="6520ADCD" w14:textId="77777777" w:rsidTr="00F87B54">
        <w:trPr>
          <w:trHeight w:val="444"/>
        </w:trPr>
        <w:tc>
          <w:tcPr>
            <w:tcW w:w="5688" w:type="dxa"/>
          </w:tcPr>
          <w:p w14:paraId="38346040" w14:textId="361058A5" w:rsidR="001D4558" w:rsidRPr="0038151E" w:rsidRDefault="001D4558" w:rsidP="0038151E">
            <w:pPr>
              <w:spacing w:line="360" w:lineRule="auto"/>
            </w:pPr>
            <w:r w:rsidRPr="0038151E">
              <w:t>ED 4799 The Professional Teacher (1 credit)</w:t>
            </w:r>
          </w:p>
        </w:tc>
        <w:tc>
          <w:tcPr>
            <w:tcW w:w="1080" w:type="dxa"/>
          </w:tcPr>
          <w:p w14:paraId="4C5D372A" w14:textId="77777777" w:rsidR="001D4558" w:rsidRPr="0038151E" w:rsidRDefault="001D4558" w:rsidP="00225F00"/>
        </w:tc>
        <w:tc>
          <w:tcPr>
            <w:tcW w:w="810" w:type="dxa"/>
          </w:tcPr>
          <w:p w14:paraId="2F1A1DC7" w14:textId="77777777" w:rsidR="001D4558" w:rsidRPr="0038151E" w:rsidRDefault="001D4558" w:rsidP="00225F00"/>
        </w:tc>
        <w:tc>
          <w:tcPr>
            <w:tcW w:w="1800" w:type="dxa"/>
          </w:tcPr>
          <w:p w14:paraId="17F514C4" w14:textId="77777777" w:rsidR="001D4558" w:rsidRPr="0038151E" w:rsidRDefault="001D4558" w:rsidP="00225F00"/>
        </w:tc>
        <w:tc>
          <w:tcPr>
            <w:tcW w:w="1710" w:type="dxa"/>
          </w:tcPr>
          <w:p w14:paraId="302A62E5" w14:textId="77777777" w:rsidR="001D4558" w:rsidRPr="0038151E" w:rsidRDefault="001D4558" w:rsidP="00225F00"/>
        </w:tc>
      </w:tr>
      <w:tr w:rsidR="00F82F7C" w14:paraId="366B6BFC" w14:textId="77777777" w:rsidTr="00F87B54">
        <w:trPr>
          <w:trHeight w:val="444"/>
        </w:trPr>
        <w:tc>
          <w:tcPr>
            <w:tcW w:w="5688" w:type="dxa"/>
          </w:tcPr>
          <w:p w14:paraId="56F3D349" w14:textId="77777777" w:rsidR="00F82F7C" w:rsidRPr="002B3E11" w:rsidRDefault="00F82F7C" w:rsidP="00F82F7C">
            <w:r w:rsidRPr="002B3E11">
              <w:t xml:space="preserve">ED 4737 Content Area Reading (3 credits) </w:t>
            </w:r>
          </w:p>
          <w:p w14:paraId="57BFDB53" w14:textId="62FD6A3D" w:rsidR="00F82F7C" w:rsidRPr="0038151E" w:rsidRDefault="00F82F7C" w:rsidP="00F82F7C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64DE99F" w14:textId="77777777" w:rsidR="00F82F7C" w:rsidRPr="0038151E" w:rsidRDefault="00F82F7C" w:rsidP="00225F00"/>
        </w:tc>
        <w:tc>
          <w:tcPr>
            <w:tcW w:w="810" w:type="dxa"/>
          </w:tcPr>
          <w:p w14:paraId="26087D3D" w14:textId="77777777" w:rsidR="00F82F7C" w:rsidRPr="0038151E" w:rsidRDefault="00F82F7C" w:rsidP="00225F00"/>
        </w:tc>
        <w:tc>
          <w:tcPr>
            <w:tcW w:w="1800" w:type="dxa"/>
          </w:tcPr>
          <w:p w14:paraId="2EB94608" w14:textId="77777777" w:rsidR="00F82F7C" w:rsidRPr="0038151E" w:rsidRDefault="00F82F7C" w:rsidP="00225F00"/>
        </w:tc>
        <w:tc>
          <w:tcPr>
            <w:tcW w:w="1710" w:type="dxa"/>
          </w:tcPr>
          <w:p w14:paraId="14C07594" w14:textId="77777777" w:rsidR="00F82F7C" w:rsidRPr="0038151E" w:rsidRDefault="00F82F7C" w:rsidP="00225F00"/>
        </w:tc>
      </w:tr>
      <w:tr w:rsidR="00F3266E" w14:paraId="0E83D202" w14:textId="77777777" w:rsidTr="00F87B54">
        <w:trPr>
          <w:trHeight w:val="444"/>
        </w:trPr>
        <w:tc>
          <w:tcPr>
            <w:tcW w:w="5688" w:type="dxa"/>
          </w:tcPr>
          <w:p w14:paraId="07580D76" w14:textId="77777777" w:rsidR="00F3266E" w:rsidRDefault="00F3266E" w:rsidP="00F3266E">
            <w:r>
              <w:t>ED 3440 Math Methods in the Sec. School (4 credits)</w:t>
            </w:r>
          </w:p>
          <w:p w14:paraId="2726B3BD" w14:textId="58091366" w:rsidR="00F3266E" w:rsidRPr="002B3E11" w:rsidRDefault="00F3266E" w:rsidP="00F3266E">
            <w:r w:rsidRPr="003B1F35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2CA2AF6" w14:textId="77777777" w:rsidR="00F3266E" w:rsidRPr="0038151E" w:rsidRDefault="00F3266E" w:rsidP="00225F00"/>
        </w:tc>
        <w:tc>
          <w:tcPr>
            <w:tcW w:w="810" w:type="dxa"/>
          </w:tcPr>
          <w:p w14:paraId="70DED5EA" w14:textId="77777777" w:rsidR="00F3266E" w:rsidRPr="0038151E" w:rsidRDefault="00F3266E" w:rsidP="00225F00"/>
        </w:tc>
        <w:tc>
          <w:tcPr>
            <w:tcW w:w="1800" w:type="dxa"/>
          </w:tcPr>
          <w:p w14:paraId="2FC154D7" w14:textId="77777777" w:rsidR="00F3266E" w:rsidRPr="0038151E" w:rsidRDefault="00F3266E" w:rsidP="00225F00"/>
        </w:tc>
        <w:tc>
          <w:tcPr>
            <w:tcW w:w="1710" w:type="dxa"/>
          </w:tcPr>
          <w:p w14:paraId="26E08610" w14:textId="77777777" w:rsidR="00F3266E" w:rsidRPr="0038151E" w:rsidRDefault="00F3266E" w:rsidP="00225F00"/>
        </w:tc>
      </w:tr>
      <w:tr w:rsidR="004E729E" w14:paraId="49B3B55B" w14:textId="77777777" w:rsidTr="00F87B54">
        <w:trPr>
          <w:trHeight w:val="260"/>
        </w:trPr>
        <w:tc>
          <w:tcPr>
            <w:tcW w:w="5688" w:type="dxa"/>
          </w:tcPr>
          <w:p w14:paraId="12B6B35F" w14:textId="77777777" w:rsidR="004E729E" w:rsidRPr="002B3E11" w:rsidRDefault="004E729E" w:rsidP="004E729E">
            <w:r w:rsidRPr="002B3E11">
              <w:t>ED 4830 Student Teaching, Secondary (12 credits)</w:t>
            </w:r>
          </w:p>
          <w:p w14:paraId="31EFD925" w14:textId="060BF079" w:rsidR="004E729E" w:rsidRPr="0038151E" w:rsidRDefault="004E729E" w:rsidP="004E729E">
            <w:pPr>
              <w:spacing w:line="360" w:lineRule="auto"/>
            </w:pPr>
            <w:r w:rsidRPr="002B3E11">
              <w:rPr>
                <w:i/>
                <w:iCs/>
              </w:rPr>
              <w:t xml:space="preserve">*16 weeks </w:t>
            </w:r>
            <w:r>
              <w:rPr>
                <w:i/>
                <w:iCs/>
              </w:rPr>
              <w:t>o</w:t>
            </w:r>
            <w:r w:rsidRPr="002B3E11">
              <w:rPr>
                <w:i/>
                <w:iCs/>
              </w:rPr>
              <w:t>f full-time student teaching*</w:t>
            </w:r>
          </w:p>
        </w:tc>
        <w:tc>
          <w:tcPr>
            <w:tcW w:w="1080" w:type="dxa"/>
          </w:tcPr>
          <w:p w14:paraId="596A1C9C" w14:textId="77777777" w:rsidR="004E729E" w:rsidRPr="0038151E" w:rsidRDefault="004E729E" w:rsidP="004E729E"/>
        </w:tc>
        <w:tc>
          <w:tcPr>
            <w:tcW w:w="810" w:type="dxa"/>
          </w:tcPr>
          <w:p w14:paraId="56D8610A" w14:textId="77777777" w:rsidR="004E729E" w:rsidRPr="0038151E" w:rsidRDefault="004E729E" w:rsidP="004E729E"/>
        </w:tc>
        <w:tc>
          <w:tcPr>
            <w:tcW w:w="1800" w:type="dxa"/>
          </w:tcPr>
          <w:p w14:paraId="460FAAB4" w14:textId="77777777" w:rsidR="004E729E" w:rsidRPr="0038151E" w:rsidRDefault="004E729E" w:rsidP="004E729E"/>
        </w:tc>
        <w:tc>
          <w:tcPr>
            <w:tcW w:w="1710" w:type="dxa"/>
          </w:tcPr>
          <w:p w14:paraId="62148EB6" w14:textId="77777777" w:rsidR="004E729E" w:rsidRPr="0038151E" w:rsidRDefault="004E729E" w:rsidP="004E729E"/>
        </w:tc>
      </w:tr>
    </w:tbl>
    <w:p w14:paraId="5CFC534A" w14:textId="77777777" w:rsidR="005407DA" w:rsidRDefault="005407DA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2"/>
        <w:gridCol w:w="1080"/>
        <w:gridCol w:w="810"/>
        <w:gridCol w:w="1800"/>
        <w:gridCol w:w="1736"/>
      </w:tblGrid>
      <w:tr w:rsidR="00F87B54" w14:paraId="5779312E" w14:textId="77777777" w:rsidTr="00B21B79">
        <w:trPr>
          <w:trHeight w:val="87"/>
        </w:trPr>
        <w:tc>
          <w:tcPr>
            <w:tcW w:w="11088" w:type="dxa"/>
            <w:gridSpan w:val="5"/>
          </w:tcPr>
          <w:p w14:paraId="345C641B" w14:textId="7796E462" w:rsidR="00F87B54" w:rsidRDefault="00F87B54" w:rsidP="0087411E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.</w:t>
            </w:r>
            <w:r>
              <w:rPr>
                <w:b/>
                <w:i/>
              </w:rPr>
              <w:t xml:space="preserve"> Complete the following Math Courses.</w:t>
            </w:r>
          </w:p>
        </w:tc>
      </w:tr>
      <w:tr w:rsidR="00F87B54" w14:paraId="3E9CB342" w14:textId="77777777" w:rsidTr="00B21B79">
        <w:trPr>
          <w:trHeight w:val="87"/>
        </w:trPr>
        <w:tc>
          <w:tcPr>
            <w:tcW w:w="5662" w:type="dxa"/>
            <w:vMerge w:val="restart"/>
            <w:vAlign w:val="bottom"/>
          </w:tcPr>
          <w:p w14:paraId="5F609597" w14:textId="5ED97A0D" w:rsidR="00F87B54" w:rsidRPr="00E54D7F" w:rsidRDefault="00F87B54" w:rsidP="00F87B54">
            <w:pPr>
              <w:rPr>
                <w:i/>
              </w:rPr>
            </w:pPr>
            <w:r w:rsidRPr="0055187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DF4F947" w14:textId="6F181732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7B3F1885" w14:textId="25F2563F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87B54" w14:paraId="295EC8FF" w14:textId="77777777" w:rsidTr="00B21B79">
        <w:trPr>
          <w:trHeight w:val="87"/>
        </w:trPr>
        <w:tc>
          <w:tcPr>
            <w:tcW w:w="5662" w:type="dxa"/>
            <w:vMerge/>
          </w:tcPr>
          <w:p w14:paraId="5F57A390" w14:textId="77777777" w:rsidR="00F87B54" w:rsidRPr="00E54D7F" w:rsidRDefault="00F87B54" w:rsidP="00F87B54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402AC11A" w14:textId="7D81F0F9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D99926B" w14:textId="7D066FDF" w:rsidR="00F87B54" w:rsidRPr="00E54D7F" w:rsidRDefault="00F87B54" w:rsidP="00F87B5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33ECA9A" w14:textId="451520E7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5AEF4CB6" w14:textId="569C1B81" w:rsidR="00F87B54" w:rsidRPr="00E54D7F" w:rsidRDefault="00F87B54" w:rsidP="00F87B5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87B54" w14:paraId="36C3AD95" w14:textId="77777777" w:rsidTr="00B21B79">
        <w:trPr>
          <w:trHeight w:val="19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C95B815" w14:textId="2939B7B0" w:rsidR="00F87B54" w:rsidRPr="001532BA" w:rsidRDefault="00F87B54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A40C19" w14:paraId="372A7666" w14:textId="77777777" w:rsidTr="00B21B79">
        <w:trPr>
          <w:trHeight w:val="409"/>
        </w:trPr>
        <w:tc>
          <w:tcPr>
            <w:tcW w:w="5662" w:type="dxa"/>
          </w:tcPr>
          <w:p w14:paraId="0BE71090" w14:textId="2DA0989E" w:rsidR="00A40C19" w:rsidRPr="004E729E" w:rsidRDefault="00A40C19" w:rsidP="00EC62F7">
            <w:pPr>
              <w:spacing w:line="360" w:lineRule="auto"/>
              <w:rPr>
                <w:iCs/>
              </w:rPr>
            </w:pPr>
            <w:r w:rsidRPr="004E729E">
              <w:t>MATH 2210 Discrete Mathematics (4 cr</w:t>
            </w:r>
            <w:r w:rsidR="00433CB5" w:rsidRPr="004E729E">
              <w:t>edits</w:t>
            </w:r>
            <w:r w:rsidRPr="004E729E">
              <w:t>)</w:t>
            </w:r>
          </w:p>
        </w:tc>
        <w:tc>
          <w:tcPr>
            <w:tcW w:w="1080" w:type="dxa"/>
          </w:tcPr>
          <w:p w14:paraId="3A731936" w14:textId="77777777" w:rsidR="00A40C19" w:rsidRDefault="00A40C19" w:rsidP="00225F00"/>
        </w:tc>
        <w:tc>
          <w:tcPr>
            <w:tcW w:w="810" w:type="dxa"/>
          </w:tcPr>
          <w:p w14:paraId="1AD169E5" w14:textId="77777777" w:rsidR="00A40C19" w:rsidRDefault="00A40C19" w:rsidP="00225F00"/>
        </w:tc>
        <w:tc>
          <w:tcPr>
            <w:tcW w:w="1800" w:type="dxa"/>
          </w:tcPr>
          <w:p w14:paraId="6C9B0F98" w14:textId="6FAEAA8A" w:rsidR="00A40C19" w:rsidRDefault="00A40C19" w:rsidP="00225F00"/>
        </w:tc>
        <w:tc>
          <w:tcPr>
            <w:tcW w:w="1736" w:type="dxa"/>
          </w:tcPr>
          <w:p w14:paraId="13B23867" w14:textId="77777777" w:rsidR="00A40C19" w:rsidRDefault="00A40C19" w:rsidP="00225F00"/>
        </w:tc>
      </w:tr>
      <w:tr w:rsidR="00A40C19" w14:paraId="44E4A283" w14:textId="77777777" w:rsidTr="00B21B79">
        <w:trPr>
          <w:trHeight w:val="409"/>
        </w:trPr>
        <w:tc>
          <w:tcPr>
            <w:tcW w:w="5662" w:type="dxa"/>
          </w:tcPr>
          <w:p w14:paraId="730CFC9F" w14:textId="0BC3064A" w:rsidR="00A40C19" w:rsidRPr="004E729E" w:rsidRDefault="00A40C19" w:rsidP="00EC62F7">
            <w:pPr>
              <w:spacing w:line="360" w:lineRule="auto"/>
            </w:pPr>
            <w:r w:rsidRPr="004E729E">
              <w:t>MATH 2471 Calculus 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54444A3C" w14:textId="77777777" w:rsidR="00A40C19" w:rsidRDefault="00A40C19" w:rsidP="00225F00"/>
        </w:tc>
        <w:tc>
          <w:tcPr>
            <w:tcW w:w="810" w:type="dxa"/>
          </w:tcPr>
          <w:p w14:paraId="58879574" w14:textId="77777777" w:rsidR="00A40C19" w:rsidRDefault="00A40C19" w:rsidP="00225F00"/>
        </w:tc>
        <w:tc>
          <w:tcPr>
            <w:tcW w:w="1800" w:type="dxa"/>
          </w:tcPr>
          <w:p w14:paraId="5AE0BDFB" w14:textId="6D8D15BB" w:rsidR="00A40C19" w:rsidRDefault="00A40C19" w:rsidP="00225F00"/>
        </w:tc>
        <w:tc>
          <w:tcPr>
            <w:tcW w:w="1736" w:type="dxa"/>
          </w:tcPr>
          <w:p w14:paraId="7AE52C62" w14:textId="77777777" w:rsidR="00A40C19" w:rsidRDefault="00A40C19" w:rsidP="00225F00"/>
        </w:tc>
      </w:tr>
      <w:tr w:rsidR="00A40C19" w14:paraId="1C56B9B0" w14:textId="77777777" w:rsidTr="00B21B79">
        <w:trPr>
          <w:trHeight w:val="409"/>
        </w:trPr>
        <w:tc>
          <w:tcPr>
            <w:tcW w:w="5662" w:type="dxa"/>
          </w:tcPr>
          <w:p w14:paraId="123B5F9F" w14:textId="53D50492" w:rsidR="00A40C19" w:rsidRPr="004E729E" w:rsidRDefault="00A40C19" w:rsidP="00EC62F7">
            <w:pPr>
              <w:spacing w:line="360" w:lineRule="auto"/>
            </w:pPr>
            <w:r w:rsidRPr="004E729E">
              <w:t>MATH 2472 Calculus II (5 cr</w:t>
            </w:r>
            <w:r w:rsidR="00433CB5" w:rsidRPr="004E729E">
              <w:t>edits</w:t>
            </w:r>
            <w:r w:rsidRPr="004E729E">
              <w:t xml:space="preserve">) </w:t>
            </w:r>
          </w:p>
        </w:tc>
        <w:tc>
          <w:tcPr>
            <w:tcW w:w="1080" w:type="dxa"/>
          </w:tcPr>
          <w:p w14:paraId="0AD01D0C" w14:textId="77777777" w:rsidR="00A40C19" w:rsidRDefault="00A40C19" w:rsidP="00225F00"/>
        </w:tc>
        <w:tc>
          <w:tcPr>
            <w:tcW w:w="810" w:type="dxa"/>
          </w:tcPr>
          <w:p w14:paraId="20389C65" w14:textId="77777777" w:rsidR="00A40C19" w:rsidRDefault="00A40C19" w:rsidP="00225F00"/>
        </w:tc>
        <w:tc>
          <w:tcPr>
            <w:tcW w:w="1800" w:type="dxa"/>
          </w:tcPr>
          <w:p w14:paraId="6CF7175E" w14:textId="552C5152" w:rsidR="00A40C19" w:rsidRDefault="00A40C19" w:rsidP="00225F00"/>
        </w:tc>
        <w:tc>
          <w:tcPr>
            <w:tcW w:w="1736" w:type="dxa"/>
          </w:tcPr>
          <w:p w14:paraId="5E487253" w14:textId="77777777" w:rsidR="00A40C19" w:rsidRDefault="00A40C19" w:rsidP="00225F00"/>
        </w:tc>
      </w:tr>
      <w:tr w:rsidR="00A40C19" w14:paraId="18CEFC0C" w14:textId="77777777" w:rsidTr="00B21B79">
        <w:trPr>
          <w:trHeight w:val="424"/>
        </w:trPr>
        <w:tc>
          <w:tcPr>
            <w:tcW w:w="5662" w:type="dxa"/>
          </w:tcPr>
          <w:p w14:paraId="461E5F1E" w14:textId="713D308C" w:rsidR="00A40C19" w:rsidRPr="004339EF" w:rsidRDefault="00A40C19" w:rsidP="00EC62F7">
            <w:pPr>
              <w:spacing w:line="360" w:lineRule="auto"/>
            </w:pPr>
            <w:r w:rsidRPr="004339EF">
              <w:t>MATH 2480 Multivariable Calculus (4 cr</w:t>
            </w:r>
            <w:r w:rsidR="00433CB5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</w:tcPr>
          <w:p w14:paraId="1633D4FF" w14:textId="77777777" w:rsidR="00A40C19" w:rsidRDefault="00A40C19" w:rsidP="00225F00"/>
        </w:tc>
        <w:tc>
          <w:tcPr>
            <w:tcW w:w="810" w:type="dxa"/>
          </w:tcPr>
          <w:p w14:paraId="3DF73E12" w14:textId="77777777" w:rsidR="00A40C19" w:rsidRDefault="00A40C19" w:rsidP="00225F00"/>
        </w:tc>
        <w:tc>
          <w:tcPr>
            <w:tcW w:w="1800" w:type="dxa"/>
          </w:tcPr>
          <w:p w14:paraId="5D7EFEF8" w14:textId="6EC60694" w:rsidR="00A40C19" w:rsidRDefault="00A40C19" w:rsidP="00225F00"/>
        </w:tc>
        <w:tc>
          <w:tcPr>
            <w:tcW w:w="1736" w:type="dxa"/>
          </w:tcPr>
          <w:p w14:paraId="6C08631B" w14:textId="77777777" w:rsidR="00A40C19" w:rsidRDefault="00A40C19" w:rsidP="00225F00"/>
        </w:tc>
      </w:tr>
      <w:tr w:rsidR="00A40C19" w14:paraId="6A5D5338" w14:textId="77777777" w:rsidTr="00B21B79">
        <w:trPr>
          <w:trHeight w:val="422"/>
        </w:trPr>
        <w:tc>
          <w:tcPr>
            <w:tcW w:w="5662" w:type="dxa"/>
          </w:tcPr>
          <w:p w14:paraId="57A807F0" w14:textId="5D97C5A7" w:rsidR="00A40C19" w:rsidRPr="004339EF" w:rsidRDefault="00A40C19" w:rsidP="00EC62F7">
            <w:pPr>
              <w:spacing w:line="360" w:lineRule="auto"/>
            </w:pPr>
            <w:r w:rsidRPr="004339EF">
              <w:t>MATH 3310 Linear Algebra (4 cr</w:t>
            </w:r>
            <w:r w:rsidR="00433CB5" w:rsidRPr="004339EF">
              <w:t>edits</w:t>
            </w:r>
            <w:r w:rsidRPr="004339EF">
              <w:t>)</w:t>
            </w:r>
          </w:p>
        </w:tc>
        <w:tc>
          <w:tcPr>
            <w:tcW w:w="1080" w:type="dxa"/>
          </w:tcPr>
          <w:p w14:paraId="64456923" w14:textId="77777777" w:rsidR="00A40C19" w:rsidRDefault="00A40C19" w:rsidP="00225F00"/>
        </w:tc>
        <w:tc>
          <w:tcPr>
            <w:tcW w:w="810" w:type="dxa"/>
          </w:tcPr>
          <w:p w14:paraId="23977FF0" w14:textId="77777777" w:rsidR="00A40C19" w:rsidRDefault="00A40C19" w:rsidP="00225F00"/>
        </w:tc>
        <w:tc>
          <w:tcPr>
            <w:tcW w:w="1800" w:type="dxa"/>
          </w:tcPr>
          <w:p w14:paraId="55DF5395" w14:textId="1552C68B" w:rsidR="00A40C19" w:rsidRDefault="00A40C19" w:rsidP="00225F00"/>
        </w:tc>
        <w:tc>
          <w:tcPr>
            <w:tcW w:w="1736" w:type="dxa"/>
          </w:tcPr>
          <w:p w14:paraId="73965C3C" w14:textId="77777777" w:rsidR="00A40C19" w:rsidRDefault="00A40C19" w:rsidP="00225F00"/>
        </w:tc>
      </w:tr>
      <w:tr w:rsidR="009F70D7" w14:paraId="1E95EC88" w14:textId="77777777" w:rsidTr="00B21B79">
        <w:tc>
          <w:tcPr>
            <w:tcW w:w="5662" w:type="dxa"/>
          </w:tcPr>
          <w:p w14:paraId="1242DF3E" w14:textId="77777777" w:rsidR="009F70D7" w:rsidRPr="00831991" w:rsidRDefault="009F70D7" w:rsidP="00831991">
            <w:r w:rsidRPr="00831991">
              <w:t>MATH 3065 Math Foundations of Algebra (4 cr.)</w:t>
            </w:r>
          </w:p>
          <w:p w14:paraId="084ADDB1" w14:textId="780D0CEC" w:rsidR="00831991" w:rsidRPr="00831991" w:rsidRDefault="00831991" w:rsidP="009F70D7">
            <w:pPr>
              <w:spacing w:line="360" w:lineRule="auto"/>
              <w:rPr>
                <w:i/>
                <w:iCs/>
                <w:highlight w:val="green"/>
              </w:rPr>
            </w:pPr>
            <w:r w:rsidRPr="00831991">
              <w:rPr>
                <w:i/>
                <w:iCs/>
              </w:rPr>
              <w:t>*10 hours of field experience*</w:t>
            </w:r>
          </w:p>
        </w:tc>
        <w:tc>
          <w:tcPr>
            <w:tcW w:w="1080" w:type="dxa"/>
          </w:tcPr>
          <w:p w14:paraId="3B277511" w14:textId="77777777" w:rsidR="009F70D7" w:rsidRDefault="009F70D7" w:rsidP="00225F00"/>
        </w:tc>
        <w:tc>
          <w:tcPr>
            <w:tcW w:w="810" w:type="dxa"/>
          </w:tcPr>
          <w:p w14:paraId="627389AA" w14:textId="77777777" w:rsidR="009F70D7" w:rsidRDefault="009F70D7" w:rsidP="00225F00"/>
        </w:tc>
        <w:tc>
          <w:tcPr>
            <w:tcW w:w="1800" w:type="dxa"/>
          </w:tcPr>
          <w:p w14:paraId="73C2D5A1" w14:textId="2E5087B9" w:rsidR="009F70D7" w:rsidRDefault="009F70D7" w:rsidP="00225F00"/>
        </w:tc>
        <w:tc>
          <w:tcPr>
            <w:tcW w:w="1736" w:type="dxa"/>
          </w:tcPr>
          <w:p w14:paraId="148A7422" w14:textId="77777777" w:rsidR="009F70D7" w:rsidRDefault="009F70D7" w:rsidP="00225F00"/>
        </w:tc>
      </w:tr>
      <w:tr w:rsidR="00F87B54" w14:paraId="1D159648" w14:textId="77777777" w:rsidTr="00B21B79">
        <w:tc>
          <w:tcPr>
            <w:tcW w:w="5662" w:type="dxa"/>
            <w:tcBorders>
              <w:bottom w:val="single" w:sz="4" w:space="0" w:color="auto"/>
            </w:tcBorders>
          </w:tcPr>
          <w:p w14:paraId="789FEF60" w14:textId="52F2EAAC" w:rsidR="00F87B54" w:rsidRPr="004339EF" w:rsidRDefault="00F87B54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4339EF">
              <w:lastRenderedPageBreak/>
              <w:t xml:space="preserve">MATH 3560 Classical </w:t>
            </w:r>
            <w:r w:rsidR="003D0DD7" w:rsidRPr="004339EF">
              <w:t>&amp;</w:t>
            </w:r>
            <w:r w:rsidRPr="004339EF">
              <w:t xml:space="preserve"> Modern Geometry (3 cr</w:t>
            </w:r>
            <w:r w:rsidR="003D0DD7" w:rsidRPr="004339EF">
              <w:t>edits</w:t>
            </w:r>
            <w:r w:rsidRPr="004339EF">
              <w:t xml:space="preserve">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AAF2B24" w14:textId="77777777" w:rsidR="00F87B54" w:rsidRDefault="00F87B54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61EA5620" w14:textId="77777777" w:rsidR="00F87B54" w:rsidRDefault="00F87B54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1D16C1E5" w14:textId="68B77AAE" w:rsidR="00F87B54" w:rsidRDefault="00F87B54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0D19426A" w14:textId="77777777" w:rsidR="00F87B54" w:rsidRDefault="00F87B54" w:rsidP="00225F00"/>
        </w:tc>
      </w:tr>
    </w:tbl>
    <w:p w14:paraId="69805247" w14:textId="77777777" w:rsidR="00956702" w:rsidRPr="005C0AFA" w:rsidRDefault="00956702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87411E" w14:paraId="1025B188" w14:textId="77777777" w:rsidTr="004F42B0">
        <w:tc>
          <w:tcPr>
            <w:tcW w:w="11088" w:type="dxa"/>
            <w:gridSpan w:val="5"/>
            <w:shd w:val="clear" w:color="auto" w:fill="CCCCCC"/>
          </w:tcPr>
          <w:p w14:paraId="66777739" w14:textId="108D9653" w:rsidR="0087411E" w:rsidRDefault="0087411E" w:rsidP="00A40C97">
            <w:r>
              <w:rPr>
                <w:b/>
                <w:i/>
              </w:rPr>
              <w:t xml:space="preserve">SELECT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CA00B8" w14:paraId="1D615768" w14:textId="77777777" w:rsidTr="00FF2782">
        <w:trPr>
          <w:trHeight w:val="1262"/>
        </w:trPr>
        <w:tc>
          <w:tcPr>
            <w:tcW w:w="5688" w:type="dxa"/>
          </w:tcPr>
          <w:p w14:paraId="5074BBA9" w14:textId="25B15C3F" w:rsidR="00CA00B8" w:rsidRPr="004339EF" w:rsidRDefault="00135BE2" w:rsidP="00EC62F7">
            <w:pPr>
              <w:spacing w:line="360" w:lineRule="auto"/>
              <w:rPr>
                <w:i/>
              </w:rPr>
            </w:pPr>
            <w:r w:rsidRPr="004339EF">
              <w:t xml:space="preserve">MATH 3067 Data Inv, Prob, and Statistics (4 cr.) </w:t>
            </w:r>
            <w:r w:rsidR="00CA00B8" w:rsidRPr="004339EF">
              <w:rPr>
                <w:b/>
                <w:bCs/>
                <w:u w:val="single"/>
              </w:rPr>
              <w:t>OR</w:t>
            </w:r>
          </w:p>
          <w:p w14:paraId="295032CA" w14:textId="4227707D" w:rsidR="00CA00B8" w:rsidRPr="004339EF" w:rsidRDefault="00CA00B8" w:rsidP="00EC62F7">
            <w:pPr>
              <w:spacing w:line="360" w:lineRule="auto"/>
            </w:pPr>
            <w:r w:rsidRPr="004339EF">
              <w:t xml:space="preserve">STAT 2610 Applied Statistics (4 credits) </w:t>
            </w:r>
            <w:r w:rsidRPr="004339EF">
              <w:rPr>
                <w:b/>
                <w:bCs/>
                <w:u w:val="single"/>
              </w:rPr>
              <w:t>OR</w:t>
            </w:r>
          </w:p>
          <w:p w14:paraId="4E623329" w14:textId="04B9348C" w:rsidR="00CA00B8" w:rsidRPr="00551871" w:rsidRDefault="00CA00B8" w:rsidP="00EC62F7">
            <w:pPr>
              <w:spacing w:line="360" w:lineRule="auto"/>
              <w:rPr>
                <w:i/>
              </w:rPr>
            </w:pPr>
            <w:r w:rsidRPr="004339EF">
              <w:t>STAT 3631 Probability and Statistics I (4 credits)</w:t>
            </w:r>
          </w:p>
        </w:tc>
        <w:tc>
          <w:tcPr>
            <w:tcW w:w="1080" w:type="dxa"/>
          </w:tcPr>
          <w:p w14:paraId="61E29238" w14:textId="77777777" w:rsidR="00CA00B8" w:rsidRDefault="00CA00B8" w:rsidP="00225F00"/>
        </w:tc>
        <w:tc>
          <w:tcPr>
            <w:tcW w:w="810" w:type="dxa"/>
          </w:tcPr>
          <w:p w14:paraId="4C104BC7" w14:textId="77777777" w:rsidR="00CA00B8" w:rsidRDefault="00CA00B8" w:rsidP="00225F00"/>
        </w:tc>
        <w:tc>
          <w:tcPr>
            <w:tcW w:w="1800" w:type="dxa"/>
          </w:tcPr>
          <w:p w14:paraId="285181FD" w14:textId="5BAEF464" w:rsidR="00CA00B8" w:rsidRDefault="00CA00B8" w:rsidP="00225F00"/>
        </w:tc>
        <w:tc>
          <w:tcPr>
            <w:tcW w:w="1710" w:type="dxa"/>
          </w:tcPr>
          <w:p w14:paraId="18CD772A" w14:textId="77777777" w:rsidR="00CA00B8" w:rsidRDefault="00CA00B8" w:rsidP="00225F00"/>
        </w:tc>
      </w:tr>
    </w:tbl>
    <w:p w14:paraId="49EB3DEE" w14:textId="77777777" w:rsidR="006C58A4" w:rsidRPr="005C0AFA" w:rsidRDefault="006C58A4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765"/>
        <w:gridCol w:w="1845"/>
        <w:gridCol w:w="1710"/>
      </w:tblGrid>
      <w:tr w:rsidR="0087411E" w14:paraId="2A45068D" w14:textId="77777777" w:rsidTr="004F42B0">
        <w:tc>
          <w:tcPr>
            <w:tcW w:w="11088" w:type="dxa"/>
            <w:gridSpan w:val="5"/>
            <w:shd w:val="clear" w:color="auto" w:fill="CCCCCC"/>
          </w:tcPr>
          <w:p w14:paraId="68CD6267" w14:textId="48ADC3DD" w:rsidR="0087411E" w:rsidRPr="00B71299" w:rsidRDefault="0087411E" w:rsidP="00A40C97">
            <w:r w:rsidRPr="00B71299">
              <w:rPr>
                <w:b/>
                <w:i/>
              </w:rPr>
              <w:t xml:space="preserve">SELECT </w:t>
            </w:r>
            <w:r w:rsidRPr="00B71299">
              <w:rPr>
                <w:b/>
                <w:i/>
                <w:u w:val="single"/>
              </w:rPr>
              <w:t>ONE</w:t>
            </w:r>
            <w:r w:rsidRPr="00B71299">
              <w:rPr>
                <w:b/>
                <w:i/>
              </w:rPr>
              <w:t xml:space="preserve"> OF THE FOLLOWING</w:t>
            </w:r>
          </w:p>
        </w:tc>
      </w:tr>
      <w:tr w:rsidR="00CA00B8" w14:paraId="173770C8" w14:textId="77777777" w:rsidTr="005E7F18">
        <w:trPr>
          <w:trHeight w:val="838"/>
        </w:trPr>
        <w:tc>
          <w:tcPr>
            <w:tcW w:w="5688" w:type="dxa"/>
          </w:tcPr>
          <w:p w14:paraId="0CD71D36" w14:textId="26A900E3" w:rsidR="00CA00B8" w:rsidRPr="00B71299" w:rsidRDefault="00CA00B8" w:rsidP="00EC62F7">
            <w:pPr>
              <w:spacing w:line="360" w:lineRule="auto"/>
            </w:pPr>
            <w:r w:rsidRPr="00B71299">
              <w:t xml:space="preserve">MATH 4350 Abstract Algebra (3 credits) </w:t>
            </w:r>
            <w:r w:rsidRPr="00B71299">
              <w:rPr>
                <w:b/>
                <w:bCs/>
                <w:u w:val="single"/>
              </w:rPr>
              <w:t>OR</w:t>
            </w:r>
          </w:p>
          <w:p w14:paraId="7928A17E" w14:textId="33885FC8" w:rsidR="00CA00B8" w:rsidRPr="00B71299" w:rsidRDefault="00CA00B8" w:rsidP="00EC62F7">
            <w:pPr>
              <w:spacing w:line="360" w:lineRule="auto"/>
              <w:rPr>
                <w:b/>
                <w:bCs/>
                <w:u w:val="single"/>
              </w:rPr>
            </w:pPr>
            <w:r w:rsidRPr="00B71299">
              <w:t xml:space="preserve">MATH 4371 Modern Algebra (3 credits) </w:t>
            </w:r>
          </w:p>
        </w:tc>
        <w:tc>
          <w:tcPr>
            <w:tcW w:w="1080" w:type="dxa"/>
          </w:tcPr>
          <w:p w14:paraId="51D3B0EC" w14:textId="77777777" w:rsidR="00CA00B8" w:rsidRPr="00B71299" w:rsidRDefault="00CA00B8" w:rsidP="00225F00"/>
        </w:tc>
        <w:tc>
          <w:tcPr>
            <w:tcW w:w="765" w:type="dxa"/>
          </w:tcPr>
          <w:p w14:paraId="39637CA5" w14:textId="60C3C7C5" w:rsidR="00CA00B8" w:rsidRPr="00B71299" w:rsidRDefault="00CA00B8" w:rsidP="00225F00"/>
        </w:tc>
        <w:tc>
          <w:tcPr>
            <w:tcW w:w="1845" w:type="dxa"/>
          </w:tcPr>
          <w:p w14:paraId="26C85F21" w14:textId="38F2102E" w:rsidR="00CA00B8" w:rsidRPr="00B71299" w:rsidRDefault="00CA00B8" w:rsidP="00225F00"/>
        </w:tc>
        <w:tc>
          <w:tcPr>
            <w:tcW w:w="1710" w:type="dxa"/>
          </w:tcPr>
          <w:p w14:paraId="525B64D0" w14:textId="77777777" w:rsidR="00CA00B8" w:rsidRPr="00B71299" w:rsidRDefault="00CA00B8" w:rsidP="00225F00"/>
        </w:tc>
      </w:tr>
    </w:tbl>
    <w:p w14:paraId="08441AC8" w14:textId="77777777" w:rsidR="00505519" w:rsidRDefault="00505519" w:rsidP="005A13A6">
      <w:pPr>
        <w:rPr>
          <w:rStyle w:val="Strong"/>
          <w:sz w:val="16"/>
          <w:szCs w:val="16"/>
        </w:rPr>
      </w:pPr>
    </w:p>
    <w:tbl>
      <w:tblPr>
        <w:tblStyle w:val="TableGrid"/>
        <w:tblW w:w="11096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1080"/>
        <w:gridCol w:w="810"/>
        <w:gridCol w:w="1800"/>
        <w:gridCol w:w="1736"/>
      </w:tblGrid>
      <w:tr w:rsidR="00CC722A" w14:paraId="6416CAF6" w14:textId="77777777" w:rsidTr="00060851">
        <w:trPr>
          <w:trHeight w:val="94"/>
          <w:jc w:val="center"/>
        </w:trPr>
        <w:tc>
          <w:tcPr>
            <w:tcW w:w="11096" w:type="dxa"/>
            <w:gridSpan w:val="5"/>
          </w:tcPr>
          <w:p w14:paraId="6660D07E" w14:textId="5D3517F8" w:rsidR="00CC722A" w:rsidRDefault="00CC722A" w:rsidP="005F4210">
            <w:pPr>
              <w:spacing w:line="360" w:lineRule="auto"/>
              <w:rPr>
                <w:b/>
                <w:i/>
              </w:rPr>
            </w:pPr>
            <w:r>
              <w:rPr>
                <w:b/>
                <w:i/>
              </w:rPr>
              <w:t>II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Concentration, Second Education Major or Middle Level Endorsement</w:t>
            </w:r>
          </w:p>
          <w:p w14:paraId="2B2B6756" w14:textId="77777777" w:rsidR="00CC722A" w:rsidRDefault="00CC722A" w:rsidP="005F4210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COMPLETE </w:t>
            </w:r>
            <w:r w:rsidRPr="006941B9">
              <w:rPr>
                <w:b/>
                <w:i/>
                <w:u w:val="single"/>
              </w:rPr>
              <w:t>ONE</w:t>
            </w:r>
            <w:r>
              <w:rPr>
                <w:b/>
                <w:i/>
              </w:rPr>
              <w:t xml:space="preserve"> OF THE FOLLOWING OPTIONS (A-F)</w:t>
            </w:r>
          </w:p>
          <w:p w14:paraId="2F7CDC29" w14:textId="7F12C0F8" w:rsidR="00CC722A" w:rsidRDefault="00CC722A" w:rsidP="005F4210">
            <w:pPr>
              <w:spacing w:line="360" w:lineRule="auto"/>
            </w:pPr>
            <w:r w:rsidRPr="005F4210">
              <w:rPr>
                <w:i/>
              </w:rPr>
              <w:t>Note: If taken under</w:t>
            </w:r>
            <w:r>
              <w:rPr>
                <w:i/>
              </w:rPr>
              <w:t xml:space="preserve"> </w:t>
            </w:r>
            <w:r w:rsidRPr="005F4210">
              <w:rPr>
                <w:i/>
              </w:rPr>
              <w:t xml:space="preserve">II above, MATH 3067 or STAT 3631 may </w:t>
            </w:r>
            <w:r>
              <w:rPr>
                <w:i/>
              </w:rPr>
              <w:t xml:space="preserve">also </w:t>
            </w:r>
            <w:r w:rsidRPr="005F4210">
              <w:rPr>
                <w:i/>
              </w:rPr>
              <w:t>be used to meet this requirement.</w:t>
            </w:r>
          </w:p>
        </w:tc>
      </w:tr>
      <w:tr w:rsidR="004C6425" w14:paraId="395E9038" w14:textId="77777777" w:rsidTr="00060851">
        <w:trPr>
          <w:trHeight w:val="94"/>
          <w:jc w:val="center"/>
        </w:trPr>
        <w:tc>
          <w:tcPr>
            <w:tcW w:w="5670" w:type="dxa"/>
            <w:vMerge w:val="restart"/>
            <w:vAlign w:val="bottom"/>
          </w:tcPr>
          <w:p w14:paraId="597536CD" w14:textId="23E31A0F" w:rsidR="004C6425" w:rsidRPr="00E54D7F" w:rsidRDefault="004C6425" w:rsidP="004C6425">
            <w:pPr>
              <w:rPr>
                <w:i/>
              </w:rPr>
            </w:pPr>
            <w:r w:rsidRPr="00CF1F30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0C444D9" w14:textId="70392192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36" w:type="dxa"/>
            <w:gridSpan w:val="2"/>
          </w:tcPr>
          <w:p w14:paraId="6A96E1BA" w14:textId="2F0425E2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C6425" w14:paraId="1B6FCC65" w14:textId="77777777" w:rsidTr="00060851">
        <w:trPr>
          <w:trHeight w:val="94"/>
          <w:jc w:val="center"/>
        </w:trPr>
        <w:tc>
          <w:tcPr>
            <w:tcW w:w="5670" w:type="dxa"/>
            <w:vMerge/>
          </w:tcPr>
          <w:p w14:paraId="587F5846" w14:textId="77777777" w:rsidR="004C6425" w:rsidRPr="00E54D7F" w:rsidRDefault="004C6425" w:rsidP="004C6425">
            <w:pPr>
              <w:rPr>
                <w:i/>
              </w:rPr>
            </w:pPr>
          </w:p>
        </w:tc>
        <w:tc>
          <w:tcPr>
            <w:tcW w:w="1080" w:type="dxa"/>
            <w:vAlign w:val="bottom"/>
          </w:tcPr>
          <w:p w14:paraId="1783915C" w14:textId="5AC9E150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86A6B85" w14:textId="0FE43EE9" w:rsidR="004C6425" w:rsidRPr="00E54D7F" w:rsidRDefault="004C6425" w:rsidP="004C6425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5AB8AFC" w14:textId="63E0204B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6" w:type="dxa"/>
          </w:tcPr>
          <w:p w14:paraId="70FFABD4" w14:textId="74298293" w:rsidR="004C6425" w:rsidRPr="00E54D7F" w:rsidRDefault="004C6425" w:rsidP="004C6425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C6425" w14:paraId="62A008F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D9D9D9" w:themeFill="background1" w:themeFillShade="D9"/>
          </w:tcPr>
          <w:p w14:paraId="7BCF814B" w14:textId="623098E5" w:rsidR="004C6425" w:rsidRPr="005F4210" w:rsidRDefault="004C6425" w:rsidP="004C6425">
            <w:pPr>
              <w:rPr>
                <w:sz w:val="16"/>
                <w:szCs w:val="16"/>
              </w:rPr>
            </w:pPr>
            <w:r>
              <w:rPr>
                <w:b/>
                <w:i/>
              </w:rPr>
              <w:t xml:space="preserve">Option A: Applied Mathematics/Calculus Concentration – COMPLETE </w:t>
            </w:r>
            <w:r w:rsidRPr="005F4210">
              <w:rPr>
                <w:b/>
                <w:i/>
                <w:u w:val="single"/>
              </w:rPr>
              <w:t>TWO</w:t>
            </w:r>
            <w:r>
              <w:rPr>
                <w:b/>
                <w:i/>
              </w:rPr>
              <w:t xml:space="preserve"> OF THE FOLLOWING</w:t>
            </w:r>
          </w:p>
        </w:tc>
      </w:tr>
      <w:tr w:rsidR="004C6425" w14:paraId="1459AF03" w14:textId="77777777" w:rsidTr="00060851">
        <w:trPr>
          <w:trHeight w:val="441"/>
          <w:jc w:val="center"/>
        </w:trPr>
        <w:tc>
          <w:tcPr>
            <w:tcW w:w="5670" w:type="dxa"/>
          </w:tcPr>
          <w:p w14:paraId="3085BDBC" w14:textId="6A4CF786" w:rsidR="004C6425" w:rsidRPr="005A40D9" w:rsidRDefault="004C6425" w:rsidP="00EC62F7">
            <w:pPr>
              <w:spacing w:line="360" w:lineRule="auto"/>
              <w:rPr>
                <w:sz w:val="16"/>
                <w:szCs w:val="16"/>
              </w:rPr>
            </w:pPr>
            <w:r w:rsidRPr="005A40D9">
              <w:t xml:space="preserve">MATH 2490 Differential Equations (4 credits) </w:t>
            </w:r>
          </w:p>
        </w:tc>
        <w:tc>
          <w:tcPr>
            <w:tcW w:w="1080" w:type="dxa"/>
          </w:tcPr>
          <w:p w14:paraId="7FC54D78" w14:textId="77777777" w:rsidR="004C6425" w:rsidRDefault="004C6425" w:rsidP="00225F00"/>
        </w:tc>
        <w:tc>
          <w:tcPr>
            <w:tcW w:w="810" w:type="dxa"/>
          </w:tcPr>
          <w:p w14:paraId="15CC9763" w14:textId="1D9BDEF6" w:rsidR="004C6425" w:rsidRDefault="004C6425" w:rsidP="00225F00"/>
        </w:tc>
        <w:tc>
          <w:tcPr>
            <w:tcW w:w="1800" w:type="dxa"/>
          </w:tcPr>
          <w:p w14:paraId="64D86C62" w14:textId="77777777" w:rsidR="004C6425" w:rsidRDefault="004C6425" w:rsidP="00225F00"/>
        </w:tc>
        <w:tc>
          <w:tcPr>
            <w:tcW w:w="1736" w:type="dxa"/>
          </w:tcPr>
          <w:p w14:paraId="5DC2C703" w14:textId="77777777" w:rsidR="004C6425" w:rsidRDefault="004C6425" w:rsidP="00225F00"/>
        </w:tc>
      </w:tr>
      <w:tr w:rsidR="004C6425" w14:paraId="4CACE386" w14:textId="77777777" w:rsidTr="00060851">
        <w:trPr>
          <w:trHeight w:val="426"/>
          <w:jc w:val="center"/>
        </w:trPr>
        <w:tc>
          <w:tcPr>
            <w:tcW w:w="5670" w:type="dxa"/>
          </w:tcPr>
          <w:p w14:paraId="4F9BAF4D" w14:textId="58EFDF03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3710 Mathematical Modeling (3 credits) </w:t>
            </w:r>
          </w:p>
        </w:tc>
        <w:tc>
          <w:tcPr>
            <w:tcW w:w="1080" w:type="dxa"/>
          </w:tcPr>
          <w:p w14:paraId="22250EA1" w14:textId="77777777" w:rsidR="004C6425" w:rsidRDefault="004C6425" w:rsidP="00225F00"/>
        </w:tc>
        <w:tc>
          <w:tcPr>
            <w:tcW w:w="810" w:type="dxa"/>
          </w:tcPr>
          <w:p w14:paraId="22A0F311" w14:textId="1FEEAB0F" w:rsidR="004C6425" w:rsidRDefault="004C6425" w:rsidP="00225F00"/>
        </w:tc>
        <w:tc>
          <w:tcPr>
            <w:tcW w:w="1800" w:type="dxa"/>
          </w:tcPr>
          <w:p w14:paraId="1399A1B4" w14:textId="77777777" w:rsidR="004C6425" w:rsidRDefault="004C6425" w:rsidP="00225F00"/>
        </w:tc>
        <w:tc>
          <w:tcPr>
            <w:tcW w:w="1736" w:type="dxa"/>
          </w:tcPr>
          <w:p w14:paraId="07DD37A8" w14:textId="77777777" w:rsidR="004C6425" w:rsidRDefault="004C6425" w:rsidP="00225F00"/>
        </w:tc>
      </w:tr>
      <w:tr w:rsidR="004C6425" w14:paraId="23934A93" w14:textId="77777777" w:rsidTr="00060851">
        <w:trPr>
          <w:trHeight w:val="473"/>
          <w:jc w:val="center"/>
        </w:trPr>
        <w:tc>
          <w:tcPr>
            <w:tcW w:w="5670" w:type="dxa"/>
          </w:tcPr>
          <w:p w14:paraId="4D141D16" w14:textId="1CB010E5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>MATH 3720 Numerical Methods (3 credits)</w:t>
            </w:r>
          </w:p>
        </w:tc>
        <w:tc>
          <w:tcPr>
            <w:tcW w:w="1080" w:type="dxa"/>
          </w:tcPr>
          <w:p w14:paraId="33495EF4" w14:textId="77777777" w:rsidR="004C6425" w:rsidRDefault="004C6425" w:rsidP="00225F00"/>
        </w:tc>
        <w:tc>
          <w:tcPr>
            <w:tcW w:w="810" w:type="dxa"/>
          </w:tcPr>
          <w:p w14:paraId="17ACBF65" w14:textId="4820F44F" w:rsidR="004C6425" w:rsidRDefault="004C6425" w:rsidP="00225F00"/>
        </w:tc>
        <w:tc>
          <w:tcPr>
            <w:tcW w:w="1800" w:type="dxa"/>
          </w:tcPr>
          <w:p w14:paraId="59373678" w14:textId="77777777" w:rsidR="004C6425" w:rsidRDefault="004C6425" w:rsidP="00225F00"/>
        </w:tc>
        <w:tc>
          <w:tcPr>
            <w:tcW w:w="1736" w:type="dxa"/>
          </w:tcPr>
          <w:p w14:paraId="36317CF3" w14:textId="77777777" w:rsidR="004C6425" w:rsidRDefault="004C6425" w:rsidP="00225F00"/>
        </w:tc>
      </w:tr>
      <w:tr w:rsidR="004C6425" w14:paraId="4FC16E6D" w14:textId="77777777" w:rsidTr="00060851">
        <w:trPr>
          <w:trHeight w:val="441"/>
          <w:jc w:val="center"/>
        </w:trPr>
        <w:tc>
          <w:tcPr>
            <w:tcW w:w="5670" w:type="dxa"/>
          </w:tcPr>
          <w:p w14:paraId="2067E8B5" w14:textId="241DF760" w:rsidR="004C6425" w:rsidRPr="005A40D9" w:rsidRDefault="004C6425" w:rsidP="00EC62F7">
            <w:pPr>
              <w:spacing w:line="360" w:lineRule="auto"/>
              <w:rPr>
                <w:i/>
              </w:rPr>
            </w:pPr>
            <w:r w:rsidRPr="005A40D9">
              <w:t xml:space="preserve">MATH 4410 Introduction to Analysis (3 credits) </w:t>
            </w:r>
          </w:p>
        </w:tc>
        <w:tc>
          <w:tcPr>
            <w:tcW w:w="1080" w:type="dxa"/>
          </w:tcPr>
          <w:p w14:paraId="5FCAC9A7" w14:textId="77777777" w:rsidR="004C6425" w:rsidRDefault="004C6425" w:rsidP="00225F00"/>
        </w:tc>
        <w:tc>
          <w:tcPr>
            <w:tcW w:w="810" w:type="dxa"/>
          </w:tcPr>
          <w:p w14:paraId="4D57280B" w14:textId="10D53E7C" w:rsidR="004C6425" w:rsidRDefault="004C6425" w:rsidP="00225F00"/>
        </w:tc>
        <w:tc>
          <w:tcPr>
            <w:tcW w:w="1800" w:type="dxa"/>
          </w:tcPr>
          <w:p w14:paraId="23A801FE" w14:textId="77777777" w:rsidR="004C6425" w:rsidRDefault="004C6425" w:rsidP="00225F00"/>
        </w:tc>
        <w:tc>
          <w:tcPr>
            <w:tcW w:w="1736" w:type="dxa"/>
          </w:tcPr>
          <w:p w14:paraId="7F61387F" w14:textId="77777777" w:rsidR="004C6425" w:rsidRDefault="004C6425" w:rsidP="00225F00"/>
        </w:tc>
      </w:tr>
      <w:tr w:rsidR="004C6425" w14:paraId="7F0EEA1C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9FE0353" w14:textId="6B0DFB2D" w:rsidR="004C6425" w:rsidRPr="005A40D9" w:rsidRDefault="004C6425" w:rsidP="00EC62F7">
            <w:pPr>
              <w:spacing w:line="360" w:lineRule="auto"/>
              <w:rPr>
                <w:i/>
                <w:sz w:val="16"/>
                <w:szCs w:val="16"/>
              </w:rPr>
            </w:pPr>
            <w:r w:rsidRPr="005A40D9">
              <w:t xml:space="preserve">MATH 4760 Topics in Applied Mathematics (3 credits)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2E830B9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20D280B0" w14:textId="508D970A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469FAB64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767EF1CB" w14:textId="77777777" w:rsidR="004C6425" w:rsidRDefault="004C6425" w:rsidP="00225F00"/>
        </w:tc>
      </w:tr>
      <w:tr w:rsidR="004C6425" w14:paraId="42705813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28AE5144" w14:textId="74881FD3" w:rsidR="004C6425" w:rsidRPr="004E729E" w:rsidRDefault="004C6425" w:rsidP="004C6425">
            <w:r w:rsidRPr="004E729E">
              <w:rPr>
                <w:b/>
                <w:i/>
              </w:rPr>
              <w:t xml:space="preserve"> Option B: Computer Science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4E07940C" w14:textId="77777777" w:rsidTr="00060851">
        <w:trPr>
          <w:trHeight w:val="426"/>
          <w:jc w:val="center"/>
        </w:trPr>
        <w:tc>
          <w:tcPr>
            <w:tcW w:w="5670" w:type="dxa"/>
          </w:tcPr>
          <w:p w14:paraId="293F59E0" w14:textId="2AFEFCCC" w:rsidR="004C6425" w:rsidRPr="005A40D9" w:rsidRDefault="004C6425" w:rsidP="00EC62F7">
            <w:pPr>
              <w:spacing w:line="360" w:lineRule="auto"/>
            </w:pPr>
            <w:r w:rsidRPr="005A40D9">
              <w:t>CS 2270 Introduction to Web Programming (3 credits)</w:t>
            </w:r>
          </w:p>
        </w:tc>
        <w:tc>
          <w:tcPr>
            <w:tcW w:w="1080" w:type="dxa"/>
          </w:tcPr>
          <w:p w14:paraId="2DFF527E" w14:textId="77777777" w:rsidR="004C6425" w:rsidRDefault="004C6425" w:rsidP="00225F00"/>
        </w:tc>
        <w:tc>
          <w:tcPr>
            <w:tcW w:w="810" w:type="dxa"/>
          </w:tcPr>
          <w:p w14:paraId="7E67B439" w14:textId="68C6CEFB" w:rsidR="004C6425" w:rsidRDefault="004C6425" w:rsidP="00225F00"/>
        </w:tc>
        <w:tc>
          <w:tcPr>
            <w:tcW w:w="1800" w:type="dxa"/>
          </w:tcPr>
          <w:p w14:paraId="6B79E458" w14:textId="77777777" w:rsidR="004C6425" w:rsidRDefault="004C6425" w:rsidP="00225F00"/>
        </w:tc>
        <w:tc>
          <w:tcPr>
            <w:tcW w:w="1736" w:type="dxa"/>
          </w:tcPr>
          <w:p w14:paraId="3E39E4B4" w14:textId="77777777" w:rsidR="004C6425" w:rsidRDefault="004C6425" w:rsidP="00225F00"/>
        </w:tc>
      </w:tr>
      <w:tr w:rsidR="004C6425" w14:paraId="2468F4AC" w14:textId="77777777" w:rsidTr="00060851">
        <w:trPr>
          <w:trHeight w:val="426"/>
          <w:jc w:val="center"/>
        </w:trPr>
        <w:tc>
          <w:tcPr>
            <w:tcW w:w="5670" w:type="dxa"/>
          </w:tcPr>
          <w:p w14:paraId="78183293" w14:textId="73EDDE5E" w:rsidR="004C6425" w:rsidRPr="005A40D9" w:rsidRDefault="004C6425" w:rsidP="00EC62F7">
            <w:pPr>
              <w:spacing w:line="360" w:lineRule="auto"/>
            </w:pPr>
            <w:r w:rsidRPr="005A40D9">
              <w:t>CS 2321 Computer Science I (4 credits)</w:t>
            </w:r>
          </w:p>
        </w:tc>
        <w:tc>
          <w:tcPr>
            <w:tcW w:w="1080" w:type="dxa"/>
          </w:tcPr>
          <w:p w14:paraId="7D5D049B" w14:textId="77777777" w:rsidR="004C6425" w:rsidRDefault="004C6425" w:rsidP="00225F00"/>
        </w:tc>
        <w:tc>
          <w:tcPr>
            <w:tcW w:w="810" w:type="dxa"/>
          </w:tcPr>
          <w:p w14:paraId="53592577" w14:textId="650B4B84" w:rsidR="004C6425" w:rsidRDefault="004C6425" w:rsidP="00225F00"/>
        </w:tc>
        <w:tc>
          <w:tcPr>
            <w:tcW w:w="1800" w:type="dxa"/>
          </w:tcPr>
          <w:p w14:paraId="1DFF2E02" w14:textId="77777777" w:rsidR="004C6425" w:rsidRDefault="004C6425" w:rsidP="00225F00"/>
        </w:tc>
        <w:tc>
          <w:tcPr>
            <w:tcW w:w="1736" w:type="dxa"/>
          </w:tcPr>
          <w:p w14:paraId="6194CC28" w14:textId="77777777" w:rsidR="004C6425" w:rsidRDefault="004C6425" w:rsidP="00225F00"/>
        </w:tc>
      </w:tr>
      <w:tr w:rsidR="004C6425" w14:paraId="2767EC1E" w14:textId="77777777" w:rsidTr="00060851">
        <w:trPr>
          <w:trHeight w:val="441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7F2700A7" w14:textId="45A8A9EE" w:rsidR="004C6425" w:rsidRPr="005A40D9" w:rsidRDefault="004C6425" w:rsidP="00EC62F7">
            <w:pPr>
              <w:spacing w:line="360" w:lineRule="auto"/>
            </w:pPr>
            <w:r w:rsidRPr="005A40D9">
              <w:t>CS 2322 Computer Science II (4 credits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ECE83C1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1650F604" w14:textId="4C6AF890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3AFAA7EF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D09434E" w14:textId="77777777" w:rsidR="004C6425" w:rsidRDefault="004C6425" w:rsidP="00225F00"/>
        </w:tc>
      </w:tr>
      <w:tr w:rsidR="004C6425" w14:paraId="20995CCD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CFD685B" w14:textId="46A87BBE" w:rsidR="004C6425" w:rsidRPr="004E729E" w:rsidRDefault="004C6425" w:rsidP="004C6425">
            <w:r w:rsidRPr="004E729E">
              <w:rPr>
                <w:b/>
                <w:i/>
              </w:rPr>
              <w:t xml:space="preserve">Option C: Middle Level Mathema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AC114D" w14:paraId="51DD203B" w14:textId="77777777" w:rsidTr="00060851">
        <w:trPr>
          <w:trHeight w:val="70"/>
          <w:jc w:val="center"/>
        </w:trPr>
        <w:tc>
          <w:tcPr>
            <w:tcW w:w="5670" w:type="dxa"/>
          </w:tcPr>
          <w:p w14:paraId="18DCB3D4" w14:textId="6C674D81" w:rsidR="00AC114D" w:rsidRPr="005A40D9" w:rsidRDefault="00AC114D" w:rsidP="00AC114D">
            <w:pPr>
              <w:spacing w:line="360" w:lineRule="auto"/>
              <w:rPr>
                <w:i/>
              </w:rPr>
            </w:pPr>
            <w:r w:rsidRPr="005A40D9">
              <w:t>MATH 3064 Number Concepts (4 credits)</w:t>
            </w:r>
          </w:p>
        </w:tc>
        <w:tc>
          <w:tcPr>
            <w:tcW w:w="1080" w:type="dxa"/>
          </w:tcPr>
          <w:p w14:paraId="39E900AD" w14:textId="77777777" w:rsidR="00AC114D" w:rsidRDefault="00AC114D" w:rsidP="00225F00"/>
        </w:tc>
        <w:tc>
          <w:tcPr>
            <w:tcW w:w="810" w:type="dxa"/>
          </w:tcPr>
          <w:p w14:paraId="65EB99CA" w14:textId="6BBFD8B1" w:rsidR="00AC114D" w:rsidRDefault="00AC114D" w:rsidP="00225F00"/>
        </w:tc>
        <w:tc>
          <w:tcPr>
            <w:tcW w:w="1800" w:type="dxa"/>
          </w:tcPr>
          <w:p w14:paraId="1A77C90E" w14:textId="77777777" w:rsidR="00AC114D" w:rsidRDefault="00AC114D" w:rsidP="00225F00"/>
        </w:tc>
        <w:tc>
          <w:tcPr>
            <w:tcW w:w="1736" w:type="dxa"/>
          </w:tcPr>
          <w:p w14:paraId="0068DC6E" w14:textId="77777777" w:rsidR="00AC114D" w:rsidRDefault="00AC114D" w:rsidP="00225F00"/>
        </w:tc>
      </w:tr>
      <w:tr w:rsidR="00122C48" w14:paraId="6A7CAA6E" w14:textId="77777777" w:rsidTr="00060851">
        <w:trPr>
          <w:trHeight w:val="64"/>
          <w:jc w:val="center"/>
        </w:trPr>
        <w:tc>
          <w:tcPr>
            <w:tcW w:w="5670" w:type="dxa"/>
          </w:tcPr>
          <w:p w14:paraId="30217CA3" w14:textId="6C7BA3D2" w:rsidR="00122C48" w:rsidRPr="005A40D9" w:rsidRDefault="00122C48" w:rsidP="00122C48">
            <w:pPr>
              <w:spacing w:line="360" w:lineRule="auto"/>
              <w:rPr>
                <w:i/>
              </w:rPr>
            </w:pPr>
            <w:r w:rsidRPr="005A40D9">
              <w:t>MATH 3066 Geometry and Technology (4 cr.)</w:t>
            </w:r>
          </w:p>
        </w:tc>
        <w:tc>
          <w:tcPr>
            <w:tcW w:w="1080" w:type="dxa"/>
          </w:tcPr>
          <w:p w14:paraId="0ECA62B8" w14:textId="77777777" w:rsidR="00122C48" w:rsidRDefault="00122C48" w:rsidP="00225F00"/>
        </w:tc>
        <w:tc>
          <w:tcPr>
            <w:tcW w:w="810" w:type="dxa"/>
          </w:tcPr>
          <w:p w14:paraId="0FB74712" w14:textId="2E871200" w:rsidR="00122C48" w:rsidRDefault="00122C48" w:rsidP="00225F00"/>
        </w:tc>
        <w:tc>
          <w:tcPr>
            <w:tcW w:w="1800" w:type="dxa"/>
          </w:tcPr>
          <w:p w14:paraId="052E2674" w14:textId="77777777" w:rsidR="00122C48" w:rsidRDefault="00122C48" w:rsidP="00225F00"/>
        </w:tc>
        <w:tc>
          <w:tcPr>
            <w:tcW w:w="1736" w:type="dxa"/>
          </w:tcPr>
          <w:p w14:paraId="5685EA5C" w14:textId="77777777" w:rsidR="00122C48" w:rsidRDefault="00122C48" w:rsidP="00225F00"/>
        </w:tc>
      </w:tr>
      <w:tr w:rsidR="00135BE2" w14:paraId="5079EB31" w14:textId="77777777" w:rsidTr="00060851">
        <w:trPr>
          <w:trHeight w:val="287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56383093" w14:textId="17D81453" w:rsidR="00135BE2" w:rsidRPr="005A40D9" w:rsidRDefault="00135BE2" w:rsidP="00135BE2">
            <w:pPr>
              <w:spacing w:line="360" w:lineRule="auto"/>
              <w:rPr>
                <w:iCs/>
              </w:rPr>
            </w:pPr>
            <w:r w:rsidRPr="005A40D9">
              <w:t xml:space="preserve">MATH 3067 Data Inv, </w:t>
            </w:r>
            <w:r w:rsidR="00312F09" w:rsidRPr="005A40D9">
              <w:t>Prob</w:t>
            </w:r>
            <w:r w:rsidRPr="005A40D9">
              <w:t>, and Statistics (4 cr.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CAEB3B1" w14:textId="77777777" w:rsidR="00135BE2" w:rsidRDefault="00135BE2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44AC6672" w14:textId="6ADD73C1" w:rsidR="00135BE2" w:rsidRDefault="00135BE2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24E30499" w14:textId="77777777" w:rsidR="00135BE2" w:rsidRDefault="00135BE2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34342B9D" w14:textId="77777777" w:rsidR="00135BE2" w:rsidRDefault="00135BE2" w:rsidP="00225F00"/>
        </w:tc>
      </w:tr>
      <w:tr w:rsidR="004C6425" w14:paraId="4ABFD4E6" w14:textId="77777777" w:rsidTr="00060851">
        <w:trPr>
          <w:trHeight w:val="299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1A690A60" w14:textId="79EE9531" w:rsidR="004C6425" w:rsidRPr="004E729E" w:rsidRDefault="004C6425" w:rsidP="004C6425">
            <w:r w:rsidRPr="004E729E">
              <w:rPr>
                <w:b/>
                <w:i/>
              </w:rPr>
              <w:t xml:space="preserve">Option D: Statistics Concentration – COMPLETE </w:t>
            </w:r>
            <w:r w:rsidRPr="004E729E">
              <w:rPr>
                <w:b/>
                <w:i/>
                <w:u w:val="single"/>
              </w:rPr>
              <w:t>TWO</w:t>
            </w:r>
            <w:r w:rsidRPr="004E729E">
              <w:rPr>
                <w:b/>
                <w:i/>
              </w:rPr>
              <w:t xml:space="preserve"> OF THE FOLLOWING</w:t>
            </w:r>
          </w:p>
        </w:tc>
      </w:tr>
      <w:tr w:rsidR="004C6425" w14:paraId="63145CBB" w14:textId="77777777" w:rsidTr="00060851">
        <w:trPr>
          <w:trHeight w:val="426"/>
          <w:jc w:val="center"/>
        </w:trPr>
        <w:tc>
          <w:tcPr>
            <w:tcW w:w="5670" w:type="dxa"/>
          </w:tcPr>
          <w:p w14:paraId="439C2B8D" w14:textId="50F595D7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10 Time Series Analysis (3 credits)</w:t>
            </w:r>
          </w:p>
        </w:tc>
        <w:tc>
          <w:tcPr>
            <w:tcW w:w="1080" w:type="dxa"/>
          </w:tcPr>
          <w:p w14:paraId="2F2F765C" w14:textId="77777777" w:rsidR="004C6425" w:rsidRDefault="004C6425" w:rsidP="00225F00"/>
        </w:tc>
        <w:tc>
          <w:tcPr>
            <w:tcW w:w="810" w:type="dxa"/>
          </w:tcPr>
          <w:p w14:paraId="593F8DC6" w14:textId="266942AC" w:rsidR="004C6425" w:rsidRDefault="004C6425" w:rsidP="00225F00"/>
        </w:tc>
        <w:tc>
          <w:tcPr>
            <w:tcW w:w="1800" w:type="dxa"/>
          </w:tcPr>
          <w:p w14:paraId="762EBEB1" w14:textId="77777777" w:rsidR="004C6425" w:rsidRDefault="004C6425" w:rsidP="00225F00"/>
        </w:tc>
        <w:tc>
          <w:tcPr>
            <w:tcW w:w="1736" w:type="dxa"/>
          </w:tcPr>
          <w:p w14:paraId="7A567D5D" w14:textId="77777777" w:rsidR="004C6425" w:rsidRDefault="004C6425" w:rsidP="00225F00"/>
        </w:tc>
      </w:tr>
      <w:tr w:rsidR="004C6425" w14:paraId="0C9C584D" w14:textId="77777777" w:rsidTr="00060851">
        <w:trPr>
          <w:trHeight w:val="426"/>
          <w:jc w:val="center"/>
        </w:trPr>
        <w:tc>
          <w:tcPr>
            <w:tcW w:w="5670" w:type="dxa"/>
          </w:tcPr>
          <w:p w14:paraId="6C1C0C11" w14:textId="356225AA" w:rsidR="004C6425" w:rsidRPr="005A40D9" w:rsidRDefault="004C6425" w:rsidP="003A1D96">
            <w:pPr>
              <w:spacing w:line="360" w:lineRule="auto"/>
              <w:rPr>
                <w:i/>
              </w:rPr>
            </w:pPr>
            <w:r w:rsidRPr="005A40D9">
              <w:t>STAT 3631 Probability and Statistics I (4 credits)</w:t>
            </w:r>
          </w:p>
        </w:tc>
        <w:tc>
          <w:tcPr>
            <w:tcW w:w="1080" w:type="dxa"/>
          </w:tcPr>
          <w:p w14:paraId="1B94E058" w14:textId="77777777" w:rsidR="004C6425" w:rsidRDefault="004C6425" w:rsidP="00225F00"/>
        </w:tc>
        <w:tc>
          <w:tcPr>
            <w:tcW w:w="810" w:type="dxa"/>
          </w:tcPr>
          <w:p w14:paraId="0B07D354" w14:textId="59FEB5E4" w:rsidR="004C6425" w:rsidRDefault="004C6425" w:rsidP="00225F00"/>
        </w:tc>
        <w:tc>
          <w:tcPr>
            <w:tcW w:w="1800" w:type="dxa"/>
          </w:tcPr>
          <w:p w14:paraId="4642E767" w14:textId="77777777" w:rsidR="004C6425" w:rsidRDefault="004C6425" w:rsidP="00225F00"/>
        </w:tc>
        <w:tc>
          <w:tcPr>
            <w:tcW w:w="1736" w:type="dxa"/>
          </w:tcPr>
          <w:p w14:paraId="0FB42281" w14:textId="77777777" w:rsidR="004C6425" w:rsidRDefault="004C6425" w:rsidP="00225F00"/>
        </w:tc>
      </w:tr>
      <w:tr w:rsidR="004C6425" w14:paraId="3417434A" w14:textId="77777777" w:rsidTr="00060851">
        <w:trPr>
          <w:trHeight w:val="426"/>
          <w:jc w:val="center"/>
        </w:trPr>
        <w:tc>
          <w:tcPr>
            <w:tcW w:w="5670" w:type="dxa"/>
            <w:tcBorders>
              <w:bottom w:val="single" w:sz="4" w:space="0" w:color="auto"/>
            </w:tcBorders>
          </w:tcPr>
          <w:p w14:paraId="6AF5DE15" w14:textId="48187B3E" w:rsidR="004C6425" w:rsidRPr="005A40D9" w:rsidRDefault="004C6425" w:rsidP="003A1D96">
            <w:pPr>
              <w:spacing w:line="360" w:lineRule="auto"/>
              <w:rPr>
                <w:iCs/>
              </w:rPr>
            </w:pPr>
            <w:r w:rsidRPr="005A40D9">
              <w:t>STAT 3632 Probability and Statistics II (3 credits</w:t>
            </w:r>
            <w:r w:rsidR="008D47C5" w:rsidRPr="005A40D9">
              <w:t>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4ADCFBAA" w14:textId="77777777" w:rsidR="004C6425" w:rsidRDefault="004C6425" w:rsidP="00225F00"/>
        </w:tc>
        <w:tc>
          <w:tcPr>
            <w:tcW w:w="810" w:type="dxa"/>
            <w:tcBorders>
              <w:bottom w:val="single" w:sz="4" w:space="0" w:color="auto"/>
            </w:tcBorders>
          </w:tcPr>
          <w:p w14:paraId="7555BE0B" w14:textId="20933821" w:rsidR="004C6425" w:rsidRDefault="004C6425" w:rsidP="00225F00"/>
        </w:tc>
        <w:tc>
          <w:tcPr>
            <w:tcW w:w="1800" w:type="dxa"/>
            <w:tcBorders>
              <w:bottom w:val="single" w:sz="4" w:space="0" w:color="auto"/>
            </w:tcBorders>
          </w:tcPr>
          <w:p w14:paraId="756893EB" w14:textId="77777777" w:rsidR="004C6425" w:rsidRDefault="004C6425" w:rsidP="00225F00"/>
        </w:tc>
        <w:tc>
          <w:tcPr>
            <w:tcW w:w="1736" w:type="dxa"/>
            <w:tcBorders>
              <w:bottom w:val="single" w:sz="4" w:space="0" w:color="auto"/>
            </w:tcBorders>
          </w:tcPr>
          <w:p w14:paraId="47FF9C2D" w14:textId="77777777" w:rsidR="004C6425" w:rsidRDefault="004C6425" w:rsidP="00225F00"/>
        </w:tc>
      </w:tr>
      <w:tr w:rsidR="004C6425" w14:paraId="7CCE4A8F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7AF0A3F1" w14:textId="2070A20F" w:rsidR="004C6425" w:rsidRDefault="004C6425" w:rsidP="004C6425">
            <w:r>
              <w:rPr>
                <w:b/>
                <w:i/>
              </w:rPr>
              <w:t xml:space="preserve">Option E: Complete a Secondary Education Major other than Mathematics </w:t>
            </w:r>
          </w:p>
        </w:tc>
      </w:tr>
      <w:tr w:rsidR="004C6425" w14:paraId="25E3410E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tcBorders>
              <w:bottom w:val="single" w:sz="4" w:space="0" w:color="auto"/>
            </w:tcBorders>
          </w:tcPr>
          <w:p w14:paraId="2E344261" w14:textId="71507B03" w:rsidR="004C6425" w:rsidRDefault="004C6425" w:rsidP="004C6425"/>
        </w:tc>
      </w:tr>
      <w:tr w:rsidR="004C6425" w14:paraId="7B6C5786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CCCCCC"/>
          </w:tcPr>
          <w:p w14:paraId="48D0557C" w14:textId="18CD375F" w:rsidR="004C6425" w:rsidRDefault="004C6425" w:rsidP="004C6425">
            <w:r>
              <w:rPr>
                <w:b/>
                <w:i/>
              </w:rPr>
              <w:lastRenderedPageBreak/>
              <w:t xml:space="preserve">Option F: Complete a Middle Level Endorsement other than Mathematics </w:t>
            </w:r>
          </w:p>
        </w:tc>
      </w:tr>
      <w:tr w:rsidR="004C6425" w14:paraId="169DDBB1" w14:textId="77777777" w:rsidTr="00060851">
        <w:trPr>
          <w:trHeight w:val="284"/>
          <w:jc w:val="center"/>
        </w:trPr>
        <w:tc>
          <w:tcPr>
            <w:tcW w:w="11096" w:type="dxa"/>
            <w:gridSpan w:val="5"/>
            <w:shd w:val="clear" w:color="auto" w:fill="auto"/>
          </w:tcPr>
          <w:p w14:paraId="40B26372" w14:textId="77777777" w:rsidR="004C6425" w:rsidRPr="00CC722A" w:rsidRDefault="004C6425" w:rsidP="004C6425">
            <w:pPr>
              <w:rPr>
                <w:bCs/>
                <w:iCs/>
              </w:rPr>
            </w:pPr>
          </w:p>
        </w:tc>
      </w:tr>
    </w:tbl>
    <w:p w14:paraId="165E95D0" w14:textId="77777777" w:rsidR="00BB4773" w:rsidRPr="009213CE" w:rsidRDefault="00BB4773" w:rsidP="00BB4773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BB4773" w14:paraId="0B4E1D77" w14:textId="77777777" w:rsidTr="00910C7F">
        <w:trPr>
          <w:trHeight w:val="488"/>
        </w:trPr>
        <w:tc>
          <w:tcPr>
            <w:tcW w:w="11088" w:type="dxa"/>
            <w:vAlign w:val="center"/>
          </w:tcPr>
          <w:p w14:paraId="45A5F8FF" w14:textId="77777777" w:rsidR="00BB4773" w:rsidRDefault="00BB4773" w:rsidP="00910C7F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BB4773" w14:paraId="2CAB98BD" w14:textId="77777777" w:rsidTr="00910C7F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4ECD1501" w14:textId="77777777" w:rsidR="00BB4773" w:rsidRPr="001532BA" w:rsidRDefault="00BB477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BB4773" w14:paraId="24A49AB5" w14:textId="77777777" w:rsidTr="00910C7F">
        <w:trPr>
          <w:trHeight w:val="422"/>
        </w:trPr>
        <w:tc>
          <w:tcPr>
            <w:tcW w:w="11088" w:type="dxa"/>
          </w:tcPr>
          <w:p w14:paraId="4E0F482D" w14:textId="77777777" w:rsidR="00BB4773" w:rsidRDefault="00BB4773" w:rsidP="00910C7F">
            <w:pPr>
              <w:spacing w:line="360" w:lineRule="auto"/>
            </w:pPr>
          </w:p>
          <w:p w14:paraId="3B50C50F" w14:textId="77777777" w:rsidR="00BB4773" w:rsidRDefault="00BB4773" w:rsidP="00910C7F">
            <w:pPr>
              <w:spacing w:line="360" w:lineRule="auto"/>
            </w:pPr>
          </w:p>
        </w:tc>
      </w:tr>
    </w:tbl>
    <w:p w14:paraId="59CFC574" w14:textId="77777777" w:rsidR="00BB4773" w:rsidRDefault="00BB4773" w:rsidP="00BB4773">
      <w:pPr>
        <w:spacing w:line="360" w:lineRule="auto"/>
      </w:pPr>
    </w:p>
    <w:p w14:paraId="12D6D9B8" w14:textId="77777777" w:rsidR="00BB4773" w:rsidRDefault="00BB4773" w:rsidP="00BB4773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576B34DE" w14:textId="77777777" w:rsidR="00BB4773" w:rsidRDefault="00BB4773" w:rsidP="00BB4773">
      <w:pPr>
        <w:spacing w:line="360" w:lineRule="auto"/>
        <w:rPr>
          <w:b/>
          <w:bCs/>
          <w:i/>
        </w:rPr>
      </w:pPr>
    </w:p>
    <w:p w14:paraId="46D81E5C" w14:textId="77777777" w:rsidR="00BB4773" w:rsidRDefault="00BB4773" w:rsidP="00BB4773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6C1196F8" w14:textId="77777777" w:rsidR="00BB4773" w:rsidRPr="0075350B" w:rsidRDefault="00BB4773" w:rsidP="00BB4773"/>
    <w:p w14:paraId="79D9A958" w14:textId="77777777" w:rsidR="00BB4773" w:rsidRPr="001F0B9F" w:rsidRDefault="00BB4773" w:rsidP="00BB4773">
      <w:pPr>
        <w:rPr>
          <w:i/>
        </w:rPr>
      </w:pPr>
    </w:p>
    <w:p w14:paraId="0E1CF866" w14:textId="77777777" w:rsidR="00482C29" w:rsidRPr="00233D5A" w:rsidRDefault="00482C29" w:rsidP="005A13A6">
      <w:pPr>
        <w:rPr>
          <w:rStyle w:val="Strong"/>
          <w:sz w:val="16"/>
          <w:szCs w:val="16"/>
        </w:rPr>
      </w:pPr>
    </w:p>
    <w:sectPr w:rsidR="00482C29" w:rsidRPr="00233D5A" w:rsidSect="005A13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5F254" w14:textId="77777777" w:rsidR="002B4291" w:rsidRDefault="002B4291">
      <w:r>
        <w:separator/>
      </w:r>
    </w:p>
  </w:endnote>
  <w:endnote w:type="continuationSeparator" w:id="0">
    <w:p w14:paraId="655327B3" w14:textId="77777777" w:rsidR="002B4291" w:rsidRDefault="002B4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BA1C81" w14:textId="77777777" w:rsidR="00F82F7C" w:rsidRDefault="00F82F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6BEA3E" w14:textId="377C23AF" w:rsidR="008E649F" w:rsidRPr="00460062" w:rsidRDefault="00460062" w:rsidP="00460062">
    <w:pPr>
      <w:pStyle w:val="Footer"/>
      <w:jc w:val="right"/>
      <w:rPr>
        <w:i/>
        <w:sz w:val="20"/>
        <w:szCs w:val="20"/>
      </w:rPr>
    </w:pPr>
    <w:r w:rsidRPr="00460062">
      <w:rPr>
        <w:i/>
        <w:sz w:val="20"/>
        <w:szCs w:val="20"/>
      </w:rPr>
      <w:t>Template Updated</w:t>
    </w:r>
    <w:r w:rsidR="00F82F7C">
      <w:rPr>
        <w:i/>
        <w:sz w:val="20"/>
        <w:szCs w:val="20"/>
      </w:rPr>
      <w:t xml:space="preserve"> 05/20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E0CBC6" w14:textId="77777777" w:rsidR="00F82F7C" w:rsidRDefault="00F82F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F69CF5" w14:textId="77777777" w:rsidR="002B4291" w:rsidRDefault="002B4291">
      <w:r>
        <w:separator/>
      </w:r>
    </w:p>
  </w:footnote>
  <w:footnote w:type="continuationSeparator" w:id="0">
    <w:p w14:paraId="009A0DCA" w14:textId="77777777" w:rsidR="002B4291" w:rsidRDefault="002B4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AD98C7" w14:textId="77777777" w:rsidR="00F82F7C" w:rsidRDefault="00F82F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187DA8" w14:textId="77777777" w:rsidR="00F82F7C" w:rsidRDefault="00F82F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4D8A84" w14:textId="77777777" w:rsidR="00F82F7C" w:rsidRDefault="00F82F7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YwMDAyNjUHMpR0lIJTi4sz8/NACkxqAebdiHAsAAAA"/>
  </w:docVars>
  <w:rsids>
    <w:rsidRoot w:val="0093639A"/>
    <w:rsid w:val="000559C6"/>
    <w:rsid w:val="00060851"/>
    <w:rsid w:val="00080B97"/>
    <w:rsid w:val="000B5525"/>
    <w:rsid w:val="000E6D63"/>
    <w:rsid w:val="00122C48"/>
    <w:rsid w:val="0013247C"/>
    <w:rsid w:val="00135BE2"/>
    <w:rsid w:val="001532BA"/>
    <w:rsid w:val="001774AC"/>
    <w:rsid w:val="001B354C"/>
    <w:rsid w:val="001C6FFF"/>
    <w:rsid w:val="001D131C"/>
    <w:rsid w:val="001D4558"/>
    <w:rsid w:val="00200678"/>
    <w:rsid w:val="00225F00"/>
    <w:rsid w:val="00233D5A"/>
    <w:rsid w:val="002912F9"/>
    <w:rsid w:val="0029177F"/>
    <w:rsid w:val="002B1343"/>
    <w:rsid w:val="002B35D3"/>
    <w:rsid w:val="002B4291"/>
    <w:rsid w:val="002E22B0"/>
    <w:rsid w:val="00312F09"/>
    <w:rsid w:val="0038151E"/>
    <w:rsid w:val="003A1D96"/>
    <w:rsid w:val="003B1F35"/>
    <w:rsid w:val="003D0DD7"/>
    <w:rsid w:val="003D6565"/>
    <w:rsid w:val="003E2119"/>
    <w:rsid w:val="003E4818"/>
    <w:rsid w:val="0040139A"/>
    <w:rsid w:val="00413F15"/>
    <w:rsid w:val="00427646"/>
    <w:rsid w:val="004339EF"/>
    <w:rsid w:val="00433CB5"/>
    <w:rsid w:val="00460062"/>
    <w:rsid w:val="00482C29"/>
    <w:rsid w:val="004A6720"/>
    <w:rsid w:val="004C6425"/>
    <w:rsid w:val="004E729E"/>
    <w:rsid w:val="004F42B0"/>
    <w:rsid w:val="00505519"/>
    <w:rsid w:val="0052019B"/>
    <w:rsid w:val="00532C85"/>
    <w:rsid w:val="005407DA"/>
    <w:rsid w:val="00551871"/>
    <w:rsid w:val="00553D5C"/>
    <w:rsid w:val="005A13A6"/>
    <w:rsid w:val="005A40D9"/>
    <w:rsid w:val="005C0AFA"/>
    <w:rsid w:val="005F2632"/>
    <w:rsid w:val="005F4210"/>
    <w:rsid w:val="00614120"/>
    <w:rsid w:val="006311DF"/>
    <w:rsid w:val="006941B9"/>
    <w:rsid w:val="006B1FE5"/>
    <w:rsid w:val="006C58A4"/>
    <w:rsid w:val="006F113B"/>
    <w:rsid w:val="006F3A9B"/>
    <w:rsid w:val="00716E83"/>
    <w:rsid w:val="007361F2"/>
    <w:rsid w:val="00763060"/>
    <w:rsid w:val="007D7F96"/>
    <w:rsid w:val="007E196D"/>
    <w:rsid w:val="007E4032"/>
    <w:rsid w:val="007F05D2"/>
    <w:rsid w:val="00831991"/>
    <w:rsid w:val="00857ACD"/>
    <w:rsid w:val="0087411E"/>
    <w:rsid w:val="008D47C5"/>
    <w:rsid w:val="008E649F"/>
    <w:rsid w:val="00922953"/>
    <w:rsid w:val="0093639A"/>
    <w:rsid w:val="009526B7"/>
    <w:rsid w:val="00956702"/>
    <w:rsid w:val="009965F4"/>
    <w:rsid w:val="009F70D7"/>
    <w:rsid w:val="00A40C19"/>
    <w:rsid w:val="00A40C97"/>
    <w:rsid w:val="00A41C14"/>
    <w:rsid w:val="00A86FCE"/>
    <w:rsid w:val="00AC0EC9"/>
    <w:rsid w:val="00AC114D"/>
    <w:rsid w:val="00AC735A"/>
    <w:rsid w:val="00B21B79"/>
    <w:rsid w:val="00B22E94"/>
    <w:rsid w:val="00B44ABC"/>
    <w:rsid w:val="00B71299"/>
    <w:rsid w:val="00BB4773"/>
    <w:rsid w:val="00C60104"/>
    <w:rsid w:val="00CA00B8"/>
    <w:rsid w:val="00CC722A"/>
    <w:rsid w:val="00CF1F30"/>
    <w:rsid w:val="00D04853"/>
    <w:rsid w:val="00D335F5"/>
    <w:rsid w:val="00D47ED6"/>
    <w:rsid w:val="00D91E12"/>
    <w:rsid w:val="00DA71D8"/>
    <w:rsid w:val="00DC6DA1"/>
    <w:rsid w:val="00DD4A56"/>
    <w:rsid w:val="00DF4B1B"/>
    <w:rsid w:val="00E07825"/>
    <w:rsid w:val="00E10F76"/>
    <w:rsid w:val="00E14317"/>
    <w:rsid w:val="00E54D7F"/>
    <w:rsid w:val="00EC62F7"/>
    <w:rsid w:val="00ED49AD"/>
    <w:rsid w:val="00ED7C00"/>
    <w:rsid w:val="00F3266E"/>
    <w:rsid w:val="00F55E8A"/>
    <w:rsid w:val="00F6150C"/>
    <w:rsid w:val="00F82F7C"/>
    <w:rsid w:val="00F8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D0CC3BAE-C1E2-423C-9550-39430352E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9C6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DCFC4E-710B-4429-B88F-BDB26A449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621</Words>
  <Characters>3293</Characters>
  <Application>Microsoft Office Word</Application>
  <DocSecurity>0</DocSecurity>
  <Lines>274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77</cp:revision>
  <dcterms:created xsi:type="dcterms:W3CDTF">2015-06-18T16:41:00Z</dcterms:created>
  <dcterms:modified xsi:type="dcterms:W3CDTF">2024-05-2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6deb945f750fa1da9ad3bae47c0a21847a2abe5c960033cadecff1f4ce29bb</vt:lpwstr>
  </property>
</Properties>
</file>